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A36817" w14:textId="77777777" w:rsidR="002A4F19" w:rsidRPr="002A4F19" w:rsidRDefault="002A4F19" w:rsidP="002A4F19">
      <w:pPr>
        <w:pStyle w:val="Title"/>
        <w:jc w:val="center"/>
        <w:rPr>
          <w:rFonts w:ascii="Times New Roman" w:hAnsi="Times New Roman" w:cs="Times New Roman"/>
          <w:sz w:val="36"/>
          <w:szCs w:val="36"/>
        </w:rPr>
      </w:pPr>
      <w:r w:rsidRPr="002A4F19">
        <w:rPr>
          <w:rFonts w:ascii="Times New Roman" w:hAnsi="Times New Roman" w:cs="Times New Roman"/>
          <w:sz w:val="36"/>
          <w:szCs w:val="36"/>
        </w:rPr>
        <w:t>Individual Project   (CS3IP16)</w:t>
      </w:r>
    </w:p>
    <w:p w14:paraId="5EEC8322" w14:textId="77777777" w:rsidR="002A4F19" w:rsidRPr="004D7624" w:rsidRDefault="002A4F19" w:rsidP="002A4F19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</w:p>
    <w:p w14:paraId="196E5920" w14:textId="77777777" w:rsidR="002A4F19" w:rsidRPr="004D7624" w:rsidRDefault="002A4F19" w:rsidP="002A4F19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 w:rsidRPr="004D7624">
        <w:rPr>
          <w:rFonts w:ascii="Times New Roman" w:hAnsi="Times New Roman" w:cs="Times New Roman"/>
          <w:sz w:val="28"/>
          <w:szCs w:val="28"/>
        </w:rPr>
        <w:t>Department of Computer Science</w:t>
      </w:r>
    </w:p>
    <w:p w14:paraId="395DCF75" w14:textId="77777777" w:rsidR="002A4F19" w:rsidRPr="004D7624" w:rsidRDefault="002A4F19" w:rsidP="002A4F19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 w:rsidRPr="004D7624">
        <w:rPr>
          <w:rFonts w:ascii="Times New Roman" w:hAnsi="Times New Roman" w:cs="Times New Roman"/>
          <w:sz w:val="28"/>
          <w:szCs w:val="28"/>
        </w:rPr>
        <w:t>University of Reading</w:t>
      </w:r>
    </w:p>
    <w:p w14:paraId="55162EE9" w14:textId="22785744" w:rsidR="006E0F22" w:rsidRPr="002A4F19" w:rsidRDefault="00D50377" w:rsidP="00D31A76">
      <w:pPr>
        <w:pStyle w:val="Title"/>
        <w:jc w:val="center"/>
        <w:rPr>
          <w:rFonts w:ascii="Times New Roman" w:hAnsi="Times New Roman" w:cs="Times New Roman"/>
        </w:rPr>
      </w:pPr>
      <w:r w:rsidRPr="002A4F19">
        <w:rPr>
          <w:rFonts w:ascii="Times New Roman" w:hAnsi="Times New Roman" w:cs="Times New Roman"/>
        </w:rPr>
        <w:br/>
      </w:r>
      <w:r w:rsidR="002B1A80" w:rsidRPr="002A4F19">
        <w:rPr>
          <w:rFonts w:ascii="Times New Roman" w:hAnsi="Times New Roman" w:cs="Times New Roman"/>
        </w:rPr>
        <w:t>Project Initiation Document</w:t>
      </w:r>
    </w:p>
    <w:p w14:paraId="4F12784F" w14:textId="404ABD49" w:rsidR="006E0F22" w:rsidRPr="002A4F19" w:rsidRDefault="006E0F22" w:rsidP="002B1A80">
      <w:pPr>
        <w:pStyle w:val="Title"/>
        <w:jc w:val="center"/>
        <w:rPr>
          <w:rFonts w:ascii="Times New Roman" w:hAnsi="Times New Roman" w:cs="Times New Roman"/>
          <w:sz w:val="36"/>
          <w:szCs w:val="36"/>
        </w:rPr>
      </w:pPr>
    </w:p>
    <w:p w14:paraId="6937F9E0" w14:textId="24D8007A" w:rsidR="00661174" w:rsidRPr="002A4F19" w:rsidRDefault="006E0F22" w:rsidP="00D50377">
      <w:pPr>
        <w:pStyle w:val="Heading2"/>
        <w:jc w:val="center"/>
        <w:rPr>
          <w:rFonts w:ascii="Times New Roman" w:hAnsi="Times New Roman" w:cs="Times New Roman"/>
          <w:sz w:val="32"/>
          <w:szCs w:val="32"/>
        </w:rPr>
      </w:pPr>
      <w:r w:rsidRPr="002A4F19">
        <w:rPr>
          <w:rFonts w:ascii="Times New Roman" w:hAnsi="Times New Roman" w:cs="Times New Roman"/>
          <w:sz w:val="32"/>
          <w:szCs w:val="32"/>
        </w:rPr>
        <w:t>PID Sign-Off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85"/>
        <w:gridCol w:w="4791"/>
      </w:tblGrid>
      <w:tr w:rsidR="00273C59" w:rsidRPr="002A4F19" w14:paraId="7561EBB0" w14:textId="36DBCD13" w:rsidTr="00311197">
        <w:trPr>
          <w:trHeight w:val="340"/>
          <w:jc w:val="center"/>
        </w:trPr>
        <w:tc>
          <w:tcPr>
            <w:tcW w:w="2785" w:type="dxa"/>
            <w:vAlign w:val="center"/>
          </w:tcPr>
          <w:p w14:paraId="424A2685" w14:textId="059BBDE9" w:rsidR="00273C59" w:rsidRPr="002A4F19" w:rsidRDefault="000961DC" w:rsidP="000961D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tudent No.</w:t>
            </w:r>
          </w:p>
        </w:tc>
        <w:tc>
          <w:tcPr>
            <w:tcW w:w="4791" w:type="dxa"/>
            <w:vAlign w:val="center"/>
          </w:tcPr>
          <w:p w14:paraId="05ED0FC7" w14:textId="77777777" w:rsidR="00273C59" w:rsidRDefault="00273C59" w:rsidP="00273C59">
            <w:pPr>
              <w:rPr>
                <w:rFonts w:ascii="Times New Roman" w:hAnsi="Times New Roman" w:cs="Times New Roman"/>
                <w:b/>
              </w:rPr>
            </w:pPr>
          </w:p>
          <w:p w14:paraId="7282F7A4" w14:textId="795AC522" w:rsidR="005046D3" w:rsidRDefault="00B35109" w:rsidP="00273C5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7014385</w:t>
            </w:r>
          </w:p>
          <w:p w14:paraId="29571929" w14:textId="77777777" w:rsidR="005046D3" w:rsidRPr="002A4F19" w:rsidRDefault="005046D3" w:rsidP="00273C5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73C59" w:rsidRPr="002A4F19" w14:paraId="2A332B42" w14:textId="0D6D09C6" w:rsidTr="00311197">
        <w:trPr>
          <w:trHeight w:val="340"/>
          <w:jc w:val="center"/>
        </w:trPr>
        <w:tc>
          <w:tcPr>
            <w:tcW w:w="2785" w:type="dxa"/>
            <w:tcBorders>
              <w:bottom w:val="single" w:sz="4" w:space="0" w:color="auto"/>
            </w:tcBorders>
            <w:vAlign w:val="center"/>
          </w:tcPr>
          <w:p w14:paraId="489BAB35" w14:textId="12BCE017" w:rsidR="00273C59" w:rsidRPr="002A4F19" w:rsidRDefault="00273C59" w:rsidP="000961DC">
            <w:pPr>
              <w:rPr>
                <w:rFonts w:ascii="Times New Roman" w:hAnsi="Times New Roman" w:cs="Times New Roman"/>
                <w:b/>
              </w:rPr>
            </w:pPr>
            <w:r w:rsidRPr="002A4F19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4791" w:type="dxa"/>
            <w:tcBorders>
              <w:bottom w:val="single" w:sz="4" w:space="0" w:color="auto"/>
            </w:tcBorders>
            <w:vAlign w:val="center"/>
          </w:tcPr>
          <w:p w14:paraId="400F435F" w14:textId="77777777" w:rsidR="00BC6F3B" w:rsidRDefault="00BC6F3B" w:rsidP="00273C59">
            <w:pPr>
              <w:rPr>
                <w:rFonts w:ascii="Times New Roman" w:hAnsi="Times New Roman" w:cs="Times New Roman"/>
                <w:b/>
              </w:rPr>
            </w:pPr>
          </w:p>
          <w:p w14:paraId="2498687B" w14:textId="08011290" w:rsidR="005046D3" w:rsidRDefault="00B35109" w:rsidP="00273C5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dward Bennett</w:t>
            </w:r>
          </w:p>
          <w:p w14:paraId="2B1C962C" w14:textId="77777777" w:rsidR="005046D3" w:rsidRPr="002A4F19" w:rsidRDefault="005046D3" w:rsidP="00273C5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961DC" w:rsidRPr="002A4F19" w14:paraId="6F6DE978" w14:textId="77777777" w:rsidTr="00311197">
        <w:trPr>
          <w:trHeight w:val="816"/>
          <w:jc w:val="center"/>
        </w:trPr>
        <w:tc>
          <w:tcPr>
            <w:tcW w:w="2785" w:type="dxa"/>
            <w:tcBorders>
              <w:bottom w:val="single" w:sz="4" w:space="0" w:color="auto"/>
            </w:tcBorders>
            <w:vAlign w:val="center"/>
          </w:tcPr>
          <w:p w14:paraId="75E51779" w14:textId="42D13823" w:rsidR="000961DC" w:rsidRPr="002A4F19" w:rsidRDefault="000961DC" w:rsidP="000961D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mail</w:t>
            </w:r>
          </w:p>
        </w:tc>
        <w:tc>
          <w:tcPr>
            <w:tcW w:w="4791" w:type="dxa"/>
            <w:tcBorders>
              <w:bottom w:val="single" w:sz="4" w:space="0" w:color="auto"/>
            </w:tcBorders>
            <w:vAlign w:val="center"/>
          </w:tcPr>
          <w:p w14:paraId="70C27776" w14:textId="3754D825" w:rsidR="000961DC" w:rsidRDefault="00B35109" w:rsidP="00273C59">
            <w:pPr>
              <w:rPr>
                <w:rFonts w:ascii="Times New Roman" w:hAnsi="Times New Roman" w:cs="Times New Roman"/>
                <w:b/>
              </w:rPr>
            </w:pPr>
            <w:hyperlink r:id="rId7" w:history="1">
              <w:r w:rsidRPr="00DB6B56">
                <w:rPr>
                  <w:rStyle w:val="Hyperlink"/>
                  <w:rFonts w:ascii="Times New Roman" w:hAnsi="Times New Roman" w:cs="Times New Roman"/>
                  <w:b/>
                </w:rPr>
                <w:t>Fm014385@student.reading.ac.uk</w:t>
              </w:r>
            </w:hyperlink>
          </w:p>
        </w:tc>
      </w:tr>
      <w:tr w:rsidR="000961DC" w:rsidRPr="002A4F19" w14:paraId="2EF9F011" w14:textId="77777777" w:rsidTr="00311197">
        <w:trPr>
          <w:trHeight w:val="984"/>
          <w:jc w:val="center"/>
        </w:trPr>
        <w:tc>
          <w:tcPr>
            <w:tcW w:w="2785" w:type="dxa"/>
            <w:tcBorders>
              <w:bottom w:val="single" w:sz="4" w:space="0" w:color="auto"/>
            </w:tcBorders>
            <w:vAlign w:val="center"/>
          </w:tcPr>
          <w:p w14:paraId="7AEDA616" w14:textId="5702B9E4" w:rsidR="000961DC" w:rsidRPr="002A4F19" w:rsidRDefault="000961DC" w:rsidP="000961DC">
            <w:pPr>
              <w:ind w:right="440"/>
              <w:rPr>
                <w:rFonts w:ascii="Times New Roman" w:hAnsi="Times New Roman" w:cs="Times New Roman"/>
                <w:b/>
              </w:rPr>
            </w:pPr>
            <w:r w:rsidRPr="000961DC">
              <w:rPr>
                <w:rFonts w:ascii="Times New Roman" w:hAnsi="Times New Roman" w:cs="Times New Roman"/>
                <w:b/>
              </w:rPr>
              <w:t xml:space="preserve">Degree programme </w:t>
            </w:r>
            <w:r w:rsidRPr="000961DC">
              <w:rPr>
                <w:rFonts w:ascii="Times New Roman" w:hAnsi="Times New Roman" w:cs="Times New Roman"/>
              </w:rPr>
              <w:t>(BSc CS/BSc</w:t>
            </w:r>
            <w:r w:rsidR="00467B42">
              <w:rPr>
                <w:rFonts w:ascii="Times New Roman" w:hAnsi="Times New Roman" w:cs="Times New Roman"/>
              </w:rPr>
              <w:t xml:space="preserve"> CSwIY</w:t>
            </w:r>
            <w:r w:rsidRPr="000961D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791" w:type="dxa"/>
            <w:tcBorders>
              <w:bottom w:val="single" w:sz="4" w:space="0" w:color="auto"/>
            </w:tcBorders>
            <w:vAlign w:val="center"/>
          </w:tcPr>
          <w:p w14:paraId="0A09A48A" w14:textId="4C644226" w:rsidR="000961DC" w:rsidRDefault="00B35109" w:rsidP="00273C5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Computer Science</w:t>
            </w:r>
          </w:p>
        </w:tc>
      </w:tr>
      <w:tr w:rsidR="00273C59" w:rsidRPr="002A4F19" w14:paraId="42E8E40B" w14:textId="77777777" w:rsidTr="00311197">
        <w:trPr>
          <w:trHeight w:val="340"/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2C4A4F" w14:textId="77777777" w:rsidR="00273C59" w:rsidRPr="002A4F19" w:rsidRDefault="00273C59" w:rsidP="000961D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2BA86B" w14:textId="77777777" w:rsidR="00273C59" w:rsidRPr="002A4F19" w:rsidRDefault="00273C59" w:rsidP="00273C59">
            <w:pPr>
              <w:rPr>
                <w:rFonts w:ascii="Times New Roman" w:hAnsi="Times New Roman" w:cs="Times New Roman"/>
              </w:rPr>
            </w:pPr>
          </w:p>
        </w:tc>
      </w:tr>
      <w:tr w:rsidR="00273C59" w:rsidRPr="002A4F19" w14:paraId="4F248D68" w14:textId="2F267882" w:rsidTr="00311197">
        <w:trPr>
          <w:trHeight w:val="340"/>
          <w:jc w:val="center"/>
        </w:trPr>
        <w:tc>
          <w:tcPr>
            <w:tcW w:w="2785" w:type="dxa"/>
            <w:tcBorders>
              <w:top w:val="single" w:sz="4" w:space="0" w:color="auto"/>
            </w:tcBorders>
            <w:vAlign w:val="center"/>
          </w:tcPr>
          <w:p w14:paraId="1A87B88C" w14:textId="77777777" w:rsidR="00273C59" w:rsidRDefault="00273C59" w:rsidP="000961DC">
            <w:pPr>
              <w:rPr>
                <w:rFonts w:ascii="Times New Roman" w:hAnsi="Times New Roman" w:cs="Times New Roman"/>
                <w:b/>
              </w:rPr>
            </w:pPr>
            <w:r w:rsidRPr="002A4F19">
              <w:rPr>
                <w:rFonts w:ascii="Times New Roman" w:hAnsi="Times New Roman" w:cs="Times New Roman"/>
                <w:b/>
              </w:rPr>
              <w:t>Supervisor Name</w:t>
            </w:r>
          </w:p>
          <w:p w14:paraId="635677AB" w14:textId="00CD9125" w:rsidR="00311197" w:rsidRPr="00311197" w:rsidRDefault="00311197" w:rsidP="000961DC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311197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(Consultation with supervisor is mandatory)</w:t>
            </w:r>
          </w:p>
        </w:tc>
        <w:tc>
          <w:tcPr>
            <w:tcW w:w="4791" w:type="dxa"/>
            <w:tcBorders>
              <w:top w:val="single" w:sz="4" w:space="0" w:color="auto"/>
            </w:tcBorders>
            <w:vAlign w:val="center"/>
          </w:tcPr>
          <w:p w14:paraId="2AE31198" w14:textId="77777777" w:rsidR="00273C59" w:rsidRDefault="00273C59" w:rsidP="00273C59">
            <w:pPr>
              <w:rPr>
                <w:rFonts w:ascii="Times New Roman" w:hAnsi="Times New Roman" w:cs="Times New Roman"/>
                <w:b/>
              </w:rPr>
            </w:pPr>
          </w:p>
          <w:p w14:paraId="6426D03B" w14:textId="38465DF8" w:rsidR="005046D3" w:rsidRDefault="00B35109" w:rsidP="00273C59">
            <w:pPr>
              <w:rPr>
                <w:rFonts w:ascii="Times New Roman" w:hAnsi="Times New Roman" w:cs="Times New Roman"/>
                <w:b/>
              </w:rPr>
            </w:pPr>
            <w:r w:rsidRPr="00B35109">
              <w:rPr>
                <w:rFonts w:ascii="Times New Roman" w:hAnsi="Times New Roman" w:cs="Times New Roman"/>
                <w:b/>
              </w:rPr>
              <w:t>Atta Badii</w:t>
            </w:r>
          </w:p>
          <w:p w14:paraId="71E9E51F" w14:textId="77777777" w:rsidR="005046D3" w:rsidRPr="002A4F19" w:rsidRDefault="005046D3" w:rsidP="00273C5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73C59" w:rsidRPr="002A4F19" w14:paraId="70D4D5E9" w14:textId="3507C48F" w:rsidTr="00311197">
        <w:trPr>
          <w:trHeight w:val="958"/>
          <w:jc w:val="center"/>
        </w:trPr>
        <w:tc>
          <w:tcPr>
            <w:tcW w:w="2785" w:type="dxa"/>
            <w:vAlign w:val="center"/>
          </w:tcPr>
          <w:p w14:paraId="48519E34" w14:textId="72CF1D72" w:rsidR="00273C59" w:rsidRPr="000A1483" w:rsidRDefault="00273C59" w:rsidP="000961D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791" w:type="dxa"/>
            <w:vAlign w:val="center"/>
          </w:tcPr>
          <w:p w14:paraId="060C63D1" w14:textId="21D18ABB" w:rsidR="00273C59" w:rsidRPr="000A1483" w:rsidRDefault="00311197" w:rsidP="00273C59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148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upervisor to sign  PID form on Bb (grade </w:t>
            </w:r>
            <w:r w:rsidR="000A1483" w:rsidRPr="000A1483">
              <w:rPr>
                <w:rFonts w:ascii="Times New Roman" w:hAnsi="Times New Roman" w:cs="Times New Roman"/>
                <w:bCs/>
                <w:sz w:val="20"/>
                <w:szCs w:val="20"/>
              </w:rPr>
              <w:t>centre</w:t>
            </w:r>
            <w:r w:rsidRPr="000A1483">
              <w:rPr>
                <w:rFonts w:ascii="Times New Roman" w:hAnsi="Times New Roman" w:cs="Times New Roman"/>
                <w:bCs/>
                <w:sz w:val="20"/>
                <w:szCs w:val="20"/>
              </w:rPr>
              <w:t>)</w:t>
            </w:r>
          </w:p>
        </w:tc>
      </w:tr>
      <w:tr w:rsidR="00273C59" w:rsidRPr="002A4F19" w14:paraId="50E533DC" w14:textId="245DEF71" w:rsidTr="00311197">
        <w:trPr>
          <w:trHeight w:val="340"/>
          <w:jc w:val="center"/>
        </w:trPr>
        <w:tc>
          <w:tcPr>
            <w:tcW w:w="2785" w:type="dxa"/>
            <w:vAlign w:val="center"/>
          </w:tcPr>
          <w:p w14:paraId="301F32AC" w14:textId="77777777" w:rsidR="00273C59" w:rsidRPr="002A4F19" w:rsidRDefault="00273C59" w:rsidP="000961DC">
            <w:pPr>
              <w:rPr>
                <w:rFonts w:ascii="Times New Roman" w:hAnsi="Times New Roman" w:cs="Times New Roman"/>
                <w:b/>
              </w:rPr>
            </w:pPr>
            <w:r w:rsidRPr="002A4F19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4791" w:type="dxa"/>
            <w:vAlign w:val="center"/>
          </w:tcPr>
          <w:p w14:paraId="2563512E" w14:textId="77777777" w:rsidR="00273C59" w:rsidRDefault="00273C59" w:rsidP="00273C59">
            <w:pPr>
              <w:rPr>
                <w:rFonts w:ascii="Times New Roman" w:hAnsi="Times New Roman" w:cs="Times New Roman"/>
                <w:b/>
              </w:rPr>
            </w:pPr>
          </w:p>
          <w:p w14:paraId="6E2E1C43" w14:textId="2B9A3A85" w:rsidR="005046D3" w:rsidRDefault="00B35109" w:rsidP="00273C5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8/10/2020</w:t>
            </w:r>
          </w:p>
          <w:p w14:paraId="42B78377" w14:textId="77777777" w:rsidR="005046D3" w:rsidRPr="002A4F19" w:rsidRDefault="005046D3" w:rsidP="00273C59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47E74CCF" w14:textId="77777777" w:rsidR="00BC6F3B" w:rsidRPr="002A4F19" w:rsidRDefault="00BC6F3B" w:rsidP="006C5A3D">
      <w:pPr>
        <w:rPr>
          <w:rFonts w:ascii="Times New Roman" w:hAnsi="Times New Roman" w:cs="Times New Roman"/>
        </w:rPr>
      </w:pPr>
    </w:p>
    <w:p w14:paraId="6E69092B" w14:textId="77777777" w:rsidR="006C5A3D" w:rsidRPr="002A4F19" w:rsidRDefault="006C5A3D">
      <w:pPr>
        <w:rPr>
          <w:rFonts w:ascii="Times New Roman" w:hAnsi="Times New Roman" w:cs="Times New Roman"/>
        </w:rPr>
      </w:pPr>
      <w:r w:rsidRPr="002A4F19">
        <w:rPr>
          <w:rFonts w:ascii="Times New Roman" w:hAnsi="Times New Roman" w:cs="Times New Roman"/>
        </w:rPr>
        <w:br w:type="page"/>
      </w:r>
    </w:p>
    <w:p w14:paraId="0CEF8FB5" w14:textId="0F7A7127" w:rsidR="004D6F18" w:rsidRPr="002A4F19" w:rsidRDefault="004D6F18" w:rsidP="004D6F18">
      <w:pPr>
        <w:pStyle w:val="Heading1"/>
        <w:rPr>
          <w:rFonts w:ascii="Times New Roman" w:hAnsi="Times New Roman" w:cs="Times New Roman"/>
        </w:rPr>
      </w:pPr>
      <w:r w:rsidRPr="002A4F19">
        <w:rPr>
          <w:rFonts w:ascii="Times New Roman" w:hAnsi="Times New Roman" w:cs="Times New Roman"/>
        </w:rPr>
        <w:lastRenderedPageBreak/>
        <w:t>SECTION 1 – General Information</w:t>
      </w:r>
    </w:p>
    <w:p w14:paraId="5D68CF72" w14:textId="77777777" w:rsidR="004D6F18" w:rsidRPr="002A4F19" w:rsidRDefault="004D6F18" w:rsidP="004D6F18">
      <w:pPr>
        <w:pStyle w:val="Heading2"/>
        <w:rPr>
          <w:rFonts w:ascii="Times New Roman" w:hAnsi="Times New Roman" w:cs="Times New Roman"/>
        </w:rPr>
      </w:pPr>
      <w:r w:rsidRPr="002A4F19">
        <w:rPr>
          <w:rFonts w:ascii="Times New Roman" w:hAnsi="Times New Roman" w:cs="Times New Roman"/>
        </w:rPr>
        <w:t>Project Identification</w:t>
      </w:r>
    </w:p>
    <w:tbl>
      <w:tblPr>
        <w:tblW w:w="907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2"/>
        <w:gridCol w:w="8387"/>
      </w:tblGrid>
      <w:tr w:rsidR="001833D7" w:rsidRPr="002A4F19" w14:paraId="3914265B" w14:textId="77777777" w:rsidTr="00FA72AC">
        <w:trPr>
          <w:cantSplit/>
          <w:trHeight w:hRule="exact" w:val="406"/>
        </w:trPr>
        <w:tc>
          <w:tcPr>
            <w:tcW w:w="692" w:type="dxa"/>
            <w:tcBorders>
              <w:bottom w:val="nil"/>
            </w:tcBorders>
            <w:shd w:val="clear" w:color="auto" w:fill="003366"/>
          </w:tcPr>
          <w:p w14:paraId="4BA6D8CF" w14:textId="6E7226C6" w:rsidR="001833D7" w:rsidRPr="002A4F19" w:rsidRDefault="002A4F19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1.</w:t>
            </w:r>
            <w:r w:rsidR="00467B42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1</w:t>
            </w:r>
          </w:p>
        </w:tc>
        <w:tc>
          <w:tcPr>
            <w:tcW w:w="8387" w:type="dxa"/>
            <w:shd w:val="clear" w:color="auto" w:fill="C6D9F1" w:themeFill="text2" w:themeFillTint="33"/>
          </w:tcPr>
          <w:p w14:paraId="5AD85A7C" w14:textId="77777777" w:rsidR="001833D7" w:rsidRPr="002A4F19" w:rsidRDefault="001833D7" w:rsidP="001833D7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Project Title</w:t>
            </w:r>
          </w:p>
        </w:tc>
      </w:tr>
      <w:tr w:rsidR="001833D7" w:rsidRPr="002A4F19" w14:paraId="5D1F16D6" w14:textId="77777777" w:rsidTr="00467B42">
        <w:trPr>
          <w:cantSplit/>
        </w:trPr>
        <w:tc>
          <w:tcPr>
            <w:tcW w:w="692" w:type="dxa"/>
            <w:tcBorders>
              <w:top w:val="nil"/>
            </w:tcBorders>
            <w:shd w:val="clear" w:color="auto" w:fill="003366"/>
          </w:tcPr>
          <w:p w14:paraId="55104CB2" w14:textId="77777777" w:rsidR="001833D7" w:rsidRPr="002A4F19" w:rsidRDefault="001833D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</w:tcPr>
          <w:p w14:paraId="5694E6AD" w14:textId="3596D531" w:rsidR="001833D7" w:rsidRDefault="00B35109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 w:rsidRPr="00B35109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Password Man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a</w:t>
            </w:r>
            <w:r w:rsidRPr="00B35109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ger</w:t>
            </w:r>
          </w:p>
          <w:p w14:paraId="6D5B281F" w14:textId="77777777" w:rsidR="000961DC" w:rsidRPr="002A4F19" w:rsidRDefault="000961DC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</w:p>
        </w:tc>
      </w:tr>
      <w:tr w:rsidR="004D6F18" w:rsidRPr="002A4F19" w14:paraId="76018C9D" w14:textId="77777777" w:rsidTr="00FA72AC">
        <w:trPr>
          <w:cantSplit/>
          <w:trHeight w:val="475"/>
        </w:trPr>
        <w:tc>
          <w:tcPr>
            <w:tcW w:w="6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3366"/>
          </w:tcPr>
          <w:p w14:paraId="1F9B0F33" w14:textId="75672664" w:rsidR="004D6F18" w:rsidRPr="002A4F19" w:rsidRDefault="002A4F19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1.</w:t>
            </w:r>
            <w:r w:rsidR="00467B42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</w:t>
            </w:r>
          </w:p>
        </w:tc>
        <w:tc>
          <w:tcPr>
            <w:tcW w:w="8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1AA2E395" w14:textId="7BC0E46D" w:rsidR="00D50377" w:rsidRPr="002A4F19" w:rsidRDefault="00467B42" w:rsidP="004D6F1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Please describe the project with key-phrases (max 5)</w:t>
            </w:r>
          </w:p>
        </w:tc>
      </w:tr>
      <w:tr w:rsidR="004D6F18" w:rsidRPr="002A4F19" w14:paraId="04112E36" w14:textId="77777777" w:rsidTr="00744702">
        <w:trPr>
          <w:cantSplit/>
        </w:trPr>
        <w:tc>
          <w:tcPr>
            <w:tcW w:w="6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366"/>
          </w:tcPr>
          <w:p w14:paraId="347C59CC" w14:textId="77777777" w:rsidR="004D6F18" w:rsidRPr="002A4F19" w:rsidRDefault="004D6F18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DBD34" w14:textId="2D5C9C91" w:rsidR="004D6F18" w:rsidRPr="00B35109" w:rsidRDefault="00B35109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Investigating existing password managers and creating a secure password manager application to suggest or generate and store passwords.</w:t>
            </w:r>
          </w:p>
          <w:p w14:paraId="0020C423" w14:textId="6CF17550" w:rsidR="00744702" w:rsidRPr="002A4F19" w:rsidRDefault="00744702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</w:tr>
      <w:tr w:rsidR="004B4ADC" w:rsidRPr="002A4F19" w14:paraId="7A41F614" w14:textId="77777777" w:rsidTr="00FA72AC">
        <w:trPr>
          <w:cantSplit/>
          <w:trHeight w:val="233"/>
        </w:trPr>
        <w:tc>
          <w:tcPr>
            <w:tcW w:w="69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003366"/>
          </w:tcPr>
          <w:p w14:paraId="2CEB4D79" w14:textId="1F5F58BD" w:rsidR="004B4ADC" w:rsidRPr="004B4ADC" w:rsidRDefault="004B4ADC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4B4AD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1.3</w:t>
            </w:r>
          </w:p>
        </w:tc>
        <w:tc>
          <w:tcPr>
            <w:tcW w:w="8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7B6A2042" w14:textId="253EB9C1" w:rsidR="0009123D" w:rsidRDefault="004B4ADC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4B4AD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E-logbook </w:t>
            </w:r>
            <w:r w:rsidR="00D2356E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maintenance agreed </w:t>
            </w:r>
            <w:r w:rsidRPr="004B4AD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with supervisor </w:t>
            </w:r>
          </w:p>
          <w:p w14:paraId="5A07D9F8" w14:textId="1F34C942" w:rsidR="00DE5654" w:rsidRPr="00351514" w:rsidRDefault="00DE5654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</w:pPr>
            <w:r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Use Google </w:t>
            </w:r>
            <w:r w:rsidR="00507C76"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doc, OneDrive, </w:t>
            </w:r>
            <w:r w:rsidR="00440A5F"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or</w:t>
            </w:r>
            <w:r w:rsidR="00351514"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</w:t>
            </w:r>
            <w:r w:rsidR="00440A5F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a</w:t>
            </w:r>
            <w:r w:rsidR="00351514"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ny </w:t>
            </w:r>
            <w:r w:rsidR="00440A5F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m</w:t>
            </w:r>
            <w:r w:rsidR="00351514"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obile App whereby you will </w:t>
            </w:r>
            <w:r w:rsidR="00440A5F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be </w:t>
            </w:r>
            <w:r w:rsidR="00351514"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able to generate a PDF</w:t>
            </w:r>
            <w:r w:rsidR="00440A5F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copy</w:t>
            </w:r>
          </w:p>
        </w:tc>
      </w:tr>
      <w:tr w:rsidR="004B4ADC" w:rsidRPr="002A4F19" w14:paraId="53CE9B67" w14:textId="77777777" w:rsidTr="0010064F">
        <w:trPr>
          <w:cantSplit/>
          <w:trHeight w:val="232"/>
        </w:trPr>
        <w:tc>
          <w:tcPr>
            <w:tcW w:w="6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366"/>
          </w:tcPr>
          <w:p w14:paraId="23F47421" w14:textId="77777777" w:rsidR="004B4ADC" w:rsidRDefault="004B4ADC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333FC" w14:textId="5B051882" w:rsidR="004B4ADC" w:rsidRDefault="00601315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 w:themeColor="text1" w:themeTint="F2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color w:val="0D0D0D" w:themeColor="text1" w:themeTint="F2"/>
                <w:sz w:val="20"/>
                <w:szCs w:val="24"/>
                <w:lang w:eastAsia="en-GB"/>
              </w:rPr>
              <w:t>Google Docs</w:t>
            </w:r>
          </w:p>
          <w:p w14:paraId="7417E58F" w14:textId="0CA67814" w:rsidR="00FA72AC" w:rsidRPr="00744702" w:rsidRDefault="00FA72AC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D0D0D" w:themeColor="text1" w:themeTint="F2"/>
                <w:sz w:val="20"/>
                <w:szCs w:val="24"/>
                <w:lang w:eastAsia="en-GB"/>
              </w:rPr>
            </w:pPr>
          </w:p>
        </w:tc>
      </w:tr>
      <w:tr w:rsidR="00D2356E" w:rsidRPr="002A4F19" w14:paraId="0960353C" w14:textId="77777777" w:rsidTr="00FA72AC">
        <w:trPr>
          <w:cantSplit/>
          <w:trHeight w:val="173"/>
        </w:trPr>
        <w:tc>
          <w:tcPr>
            <w:tcW w:w="6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003366"/>
          </w:tcPr>
          <w:p w14:paraId="73F5279E" w14:textId="7655BFE8" w:rsidR="00D2356E" w:rsidRPr="002A4F19" w:rsidRDefault="00D2356E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1.4</w:t>
            </w:r>
          </w:p>
        </w:tc>
        <w:tc>
          <w:tcPr>
            <w:tcW w:w="8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2485F7F2" w14:textId="6560CE2B" w:rsidR="00DD7747" w:rsidRDefault="00D2356E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GitLab </w:t>
            </w:r>
            <w:r w:rsidR="00BF4AD7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link for maintain source code</w:t>
            </w:r>
            <w:r w:rsidR="00507C76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and research data</w:t>
            </w:r>
          </w:p>
          <w:p w14:paraId="1EFDCAF7" w14:textId="691FA395" w:rsidR="00D2356E" w:rsidRPr="00DD7747" w:rsidRDefault="00DE5654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FFFF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A</w:t>
            </w:r>
            <w:r w:rsidR="00DD7747" w:rsidRPr="00DD7747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ny change in GitLab</w:t>
            </w:r>
            <w:r w:rsidR="00DD7747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link</w:t>
            </w:r>
            <w:r w:rsidR="00651459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and Source code repository MUST</w:t>
            </w:r>
            <w:r w:rsidR="00DD7747" w:rsidRPr="00DD7747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be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explicitly mention in</w:t>
            </w:r>
            <w:r w:rsidR="00651459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final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report</w:t>
            </w:r>
          </w:p>
        </w:tc>
      </w:tr>
      <w:tr w:rsidR="00D2356E" w:rsidRPr="002A4F19" w14:paraId="49DA49F7" w14:textId="77777777" w:rsidTr="00EF5AFE">
        <w:trPr>
          <w:cantSplit/>
          <w:trHeight w:val="172"/>
        </w:trPr>
        <w:tc>
          <w:tcPr>
            <w:tcW w:w="69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366"/>
          </w:tcPr>
          <w:p w14:paraId="25327DFF" w14:textId="77777777" w:rsidR="00D2356E" w:rsidRDefault="00D2356E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EFC6B" w14:textId="3E5E5991" w:rsidR="00FA72AC" w:rsidRPr="00B35109" w:rsidRDefault="00B35109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4"/>
                <w:lang w:eastAsia="en-GB"/>
              </w:rPr>
            </w:pPr>
            <w:r w:rsidRPr="00B35109">
              <w:rPr>
                <w:rFonts w:ascii="Times New Roman" w:eastAsia="Times New Roman" w:hAnsi="Times New Roman" w:cs="Times New Roman"/>
                <w:b/>
                <w:sz w:val="20"/>
                <w:szCs w:val="24"/>
                <w:lang w:eastAsia="en-GB"/>
              </w:rPr>
              <w:t>https://gitlab.act.reading.ac.uk/fm014385/password-manager</w:t>
            </w:r>
          </w:p>
          <w:p w14:paraId="1D185750" w14:textId="4D0E32B2" w:rsidR="00DE5654" w:rsidRPr="002A4F19" w:rsidRDefault="00DE5654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</w:tr>
    </w:tbl>
    <w:p w14:paraId="32D5E88B" w14:textId="28471A11" w:rsidR="00343AFC" w:rsidRPr="002A4F19" w:rsidRDefault="00343AFC" w:rsidP="00343AFC">
      <w:pPr>
        <w:pStyle w:val="Heading1"/>
        <w:rPr>
          <w:rFonts w:ascii="Times New Roman" w:hAnsi="Times New Roman" w:cs="Times New Roman"/>
        </w:rPr>
      </w:pPr>
      <w:r w:rsidRPr="002A4F19">
        <w:rPr>
          <w:rFonts w:ascii="Times New Roman" w:hAnsi="Times New Roman" w:cs="Times New Roman"/>
        </w:rPr>
        <w:t xml:space="preserve">SECTION 2 – </w:t>
      </w:r>
      <w:r w:rsidR="007630D8" w:rsidRPr="002A4F19">
        <w:rPr>
          <w:rFonts w:ascii="Times New Roman" w:hAnsi="Times New Roman" w:cs="Times New Roman"/>
        </w:rPr>
        <w:t>Project Description</w:t>
      </w:r>
    </w:p>
    <w:tbl>
      <w:tblPr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692"/>
        <w:gridCol w:w="8387"/>
      </w:tblGrid>
      <w:tr w:rsidR="001833D7" w:rsidRPr="002A4F19" w14:paraId="1FCF6F0B" w14:textId="77777777" w:rsidTr="00D54539">
        <w:trPr>
          <w:cantSplit/>
          <w:trHeight w:hRule="exact" w:val="568"/>
        </w:trPr>
        <w:tc>
          <w:tcPr>
            <w:tcW w:w="692" w:type="dxa"/>
            <w:tcBorders>
              <w:top w:val="single" w:sz="4" w:space="0" w:color="auto"/>
            </w:tcBorders>
            <w:shd w:val="clear" w:color="auto" w:fill="003366"/>
          </w:tcPr>
          <w:p w14:paraId="5346DA29" w14:textId="77777777" w:rsidR="001833D7" w:rsidRPr="002A4F19" w:rsidRDefault="009F29F5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.1</w:t>
            </w:r>
          </w:p>
          <w:p w14:paraId="602C438A" w14:textId="77777777" w:rsidR="001833D7" w:rsidRPr="002A4F19" w:rsidRDefault="001833D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1E3ED"/>
          </w:tcPr>
          <w:p w14:paraId="1D27ED83" w14:textId="2BF94080" w:rsidR="00E01289" w:rsidRPr="002A4F19" w:rsidRDefault="006C5A3D" w:rsidP="007F69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Summarise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the project’s background in terms of </w:t>
            </w:r>
            <w:r w:rsidR="007630D8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rese</w:t>
            </w:r>
            <w:r w:rsidR="004D7624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arch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field </w:t>
            </w:r>
            <w:r w:rsidR="005D404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/application</w:t>
            </w:r>
            <w:r w:rsidR="007630D8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domain </w:t>
            </w:r>
            <w:r w:rsidR="005D404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(max 100 words).</w:t>
            </w:r>
          </w:p>
        </w:tc>
      </w:tr>
      <w:tr w:rsidR="001833D7" w:rsidRPr="002A4F19" w14:paraId="61D90148" w14:textId="77777777" w:rsidTr="00133B5A">
        <w:trPr>
          <w:cantSplit/>
          <w:trHeight w:val="511"/>
        </w:trPr>
        <w:tc>
          <w:tcPr>
            <w:tcW w:w="692" w:type="dxa"/>
            <w:tcBorders>
              <w:bottom w:val="single" w:sz="4" w:space="0" w:color="auto"/>
            </w:tcBorders>
            <w:shd w:val="clear" w:color="auto" w:fill="003366"/>
          </w:tcPr>
          <w:p w14:paraId="73E3B22A" w14:textId="77777777" w:rsidR="001833D7" w:rsidRPr="002A4F19" w:rsidRDefault="001833D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EC1E35" w14:textId="41381DA4" w:rsidR="00E01289" w:rsidRDefault="00A8002D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Password managers rely on encryption and security research. If a password manager is online it relies on</w:t>
            </w:r>
            <w:r w:rsidR="00DB2C62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a network connection to a server where the database of passwords is stored. If the password manager is offline the database will be local. Some password managers include the option of a feature to use a physical, local device to generate a token and authenticate a user using two-factor authentication. This ca</w:t>
            </w:r>
            <w:r w:rsidR="00920574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n also be achieved using an authenticator app on a smartphone.</w:t>
            </w:r>
          </w:p>
          <w:p w14:paraId="1B9297DF" w14:textId="77777777" w:rsidR="007630D8" w:rsidRPr="002A4F19" w:rsidRDefault="007630D8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</w:p>
        </w:tc>
      </w:tr>
      <w:tr w:rsidR="009F29F5" w:rsidRPr="002A4F19" w14:paraId="7E91CC06" w14:textId="77777777" w:rsidTr="00882DB6">
        <w:trPr>
          <w:cantSplit/>
          <w:trHeight w:hRule="exact" w:val="1009"/>
        </w:trPr>
        <w:tc>
          <w:tcPr>
            <w:tcW w:w="692" w:type="dxa"/>
            <w:shd w:val="clear" w:color="auto" w:fill="003366"/>
          </w:tcPr>
          <w:p w14:paraId="5D130245" w14:textId="77777777" w:rsidR="009F29F5" w:rsidRPr="002A4F19" w:rsidRDefault="009F29F5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.2</w:t>
            </w:r>
          </w:p>
          <w:p w14:paraId="3D4AE61C" w14:textId="77777777" w:rsidR="009F29F5" w:rsidRPr="002A4F19" w:rsidRDefault="009F29F5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1E3ED"/>
          </w:tcPr>
          <w:p w14:paraId="7D6AA03A" w14:textId="776085DC" w:rsidR="009F29F5" w:rsidRPr="002A4F19" w:rsidRDefault="009F29F5" w:rsidP="007F69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Summarise the project </w:t>
            </w:r>
            <w:r w:rsidR="000A492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aims, 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objectives and outputs </w:t>
            </w:r>
            <w:r w:rsidR="000A492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(max 250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words</w:t>
            </w:r>
            <w:r w:rsidR="000A492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)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. </w:t>
            </w:r>
            <w:r w:rsidR="00416131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br/>
            </w:r>
            <w:r w:rsidRPr="002A4F1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These </w:t>
            </w:r>
            <w:r w:rsidR="000A492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aims, </w:t>
            </w:r>
            <w:r w:rsidRPr="002A4F1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objectives</w:t>
            </w:r>
            <w:r w:rsidR="000A492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,</w:t>
            </w:r>
            <w:r w:rsidRPr="002A4F1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 and outputs should appear as </w:t>
            </w:r>
            <w:r w:rsidR="000A492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the </w:t>
            </w:r>
            <w:r w:rsidR="00320DB9" w:rsidRPr="002A4F1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tasks, milestones and deliverables in </w:t>
            </w:r>
            <w:r w:rsidRPr="002A4F1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your project plan</w:t>
            </w:r>
            <w:r w:rsidR="00476062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 (</w:t>
            </w:r>
            <w:r w:rsidR="007F37EB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fill out</w:t>
            </w:r>
            <w:r w:rsidR="00476062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 </w:t>
            </w:r>
            <w:r w:rsidR="007F37EB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S</w:t>
            </w:r>
            <w:r w:rsidR="00476062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ection 3)</w:t>
            </w:r>
            <w:r w:rsidR="007F37EB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.</w:t>
            </w:r>
          </w:p>
        </w:tc>
      </w:tr>
      <w:tr w:rsidR="009F29F5" w:rsidRPr="002A4F19" w14:paraId="23D75DA2" w14:textId="77777777" w:rsidTr="00133B5A">
        <w:trPr>
          <w:cantSplit/>
          <w:trHeight w:val="365"/>
        </w:trPr>
        <w:tc>
          <w:tcPr>
            <w:tcW w:w="692" w:type="dxa"/>
            <w:shd w:val="clear" w:color="auto" w:fill="003366"/>
          </w:tcPr>
          <w:p w14:paraId="3A4D053B" w14:textId="77777777" w:rsidR="009F29F5" w:rsidRPr="002A4F19" w:rsidRDefault="009F29F5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D90BAE" w14:textId="070A6710" w:rsidR="006C5A3D" w:rsidRPr="002A4F19" w:rsidRDefault="0050502E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The first aim of the project is to research and investigate existing password managers, the security measures they utilise, and the features they offer.</w:t>
            </w:r>
            <w:r w:rsidR="0023713D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The first output should be a database to store usernames, passwords, and the websites they correspond to. The second objective must be a method of encrypting usernames and passwords and adding them to the database. The third objective should be a method of retrieving usernames and passwords from the database. The next aim is to create a front end for the user to interact with and use the database. Finally, advanced goals will be to create a method for generating new passwords</w:t>
            </w:r>
            <w:r w:rsidR="00C82FBE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, verification in the form of </w:t>
            </w:r>
            <w:r w:rsidR="0023713D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a ‘master’ username and password, and a form of two-factor authentication.</w:t>
            </w:r>
          </w:p>
          <w:p w14:paraId="1B26354C" w14:textId="77777777" w:rsidR="009F29F5" w:rsidRPr="002A4F19" w:rsidRDefault="009F29F5" w:rsidP="006C5A3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</w:p>
        </w:tc>
      </w:tr>
      <w:tr w:rsidR="004D6F18" w:rsidRPr="002A4F19" w14:paraId="0FD2541E" w14:textId="77777777" w:rsidTr="00476062">
        <w:trPr>
          <w:cantSplit/>
          <w:trHeight w:hRule="exact" w:val="919"/>
        </w:trPr>
        <w:tc>
          <w:tcPr>
            <w:tcW w:w="692" w:type="dxa"/>
            <w:tcBorders>
              <w:top w:val="single" w:sz="4" w:space="0" w:color="auto"/>
            </w:tcBorders>
            <w:shd w:val="clear" w:color="auto" w:fill="003366"/>
          </w:tcPr>
          <w:p w14:paraId="182FCC19" w14:textId="77777777" w:rsidR="004D6F18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.3</w:t>
            </w:r>
          </w:p>
          <w:p w14:paraId="7CB5900E" w14:textId="77777777" w:rsidR="004D6F18" w:rsidRPr="002A4F19" w:rsidRDefault="004D6F18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1E3ED"/>
          </w:tcPr>
          <w:p w14:paraId="5C645308" w14:textId="16DC7015" w:rsidR="004D6F18" w:rsidRPr="002A4F19" w:rsidRDefault="00416131" w:rsidP="00E01289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Initial </w:t>
            </w:r>
            <w:r w:rsidR="00702A0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p</w:t>
            </w:r>
            <w:r w:rsidR="00835D13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roject specification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–</w:t>
            </w:r>
            <w:r w:rsidR="00835D13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roughly indicate </w:t>
            </w:r>
            <w:r w:rsidR="00835D13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key features and functions 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of your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E01289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finished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program/application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.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Indicate possible method, data source, technology etc. (max 400 words)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br/>
            </w:r>
            <w:r w:rsidR="00E01289" w:rsidRPr="00E0128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(</w:t>
            </w:r>
            <w:r w:rsidR="00E0128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Sensible and relevant Charts, Table, and Figures can be used</w:t>
            </w:r>
            <w:r w:rsidR="00E01289" w:rsidRPr="00E0128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)</w:t>
            </w:r>
          </w:p>
        </w:tc>
      </w:tr>
      <w:tr w:rsidR="004D6F18" w:rsidRPr="002A4F19" w14:paraId="51AA722D" w14:textId="77777777" w:rsidTr="00133B5A">
        <w:trPr>
          <w:cantSplit/>
          <w:trHeight w:val="399"/>
        </w:trPr>
        <w:tc>
          <w:tcPr>
            <w:tcW w:w="692" w:type="dxa"/>
            <w:tcBorders>
              <w:bottom w:val="single" w:sz="4" w:space="0" w:color="auto"/>
            </w:tcBorders>
            <w:shd w:val="clear" w:color="auto" w:fill="003366"/>
          </w:tcPr>
          <w:p w14:paraId="12F1C031" w14:textId="77777777" w:rsidR="004D6F18" w:rsidRPr="002A4F19" w:rsidRDefault="004D6F18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55B7A7" w14:textId="4AF35385" w:rsidR="00677185" w:rsidRDefault="00677185" w:rsidP="00184738">
            <w:pP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The program must have a database which stores a user with encrypted credentials and </w:t>
            </w:r>
            <w:r w:rsidR="001D06CF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all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their encrypted usernames, passwords, and the websites they correspond to.</w:t>
            </w:r>
          </w:p>
          <w:p w14:paraId="0150A58B" w14:textId="43B8EF95" w:rsidR="001D06CF" w:rsidRDefault="00677185" w:rsidP="00184738">
            <w:pP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There must then be a layer which handles</w:t>
            </w:r>
            <w:r w:rsidR="001D06CF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communicating with the database,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the encryption</w:t>
            </w:r>
            <w:r w:rsidR="001D06CF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, decryption, stor</w:t>
            </w:r>
            <w:r w:rsidR="00113D23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age</w:t>
            </w:r>
            <w:r w:rsidR="001D06CF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, and retriev</w:t>
            </w:r>
            <w:r w:rsidR="00113D23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al of</w:t>
            </w:r>
            <w:r w:rsidR="001D06CF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data</w:t>
            </w:r>
            <w:r w:rsidR="00113D23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. This layer must</w:t>
            </w:r>
            <w:r w:rsidR="001D06CF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communicate requests between the client and the </w:t>
            </w:r>
            <w:r w:rsidR="00113D23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database</w:t>
            </w:r>
            <w:r w:rsidR="001D06CF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securely, ensure the user is authenticated, and ensure the user is authorised to perform the actions they are trying to take.</w:t>
            </w:r>
          </w:p>
          <w:p w14:paraId="08C53489" w14:textId="2A734254" w:rsidR="001D06CF" w:rsidRDefault="001D06CF" w:rsidP="00184738">
            <w:pP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Finally, there needs to be a </w:t>
            </w:r>
            <w:r w:rsidR="00113D23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client-side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web app which handles the GUI for the user, and to make requests to the </w:t>
            </w:r>
            <w:r w:rsidR="00113D23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middle layer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whenever needed.</w:t>
            </w:r>
          </w:p>
          <w:p w14:paraId="6574A4AF" w14:textId="59831E05" w:rsidR="00C679B5" w:rsidRPr="00184738" w:rsidRDefault="00677185" w:rsidP="00184738">
            <w:pP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This could be done using a software stack such as MEA</w:t>
            </w:r>
            <w:r w:rsidR="00113D23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N, which uses JavaScript.</w:t>
            </w:r>
          </w:p>
        </w:tc>
      </w:tr>
      <w:tr w:rsidR="0028453A" w:rsidRPr="002A4F19" w14:paraId="305E4355" w14:textId="77777777" w:rsidTr="00DE5B27">
        <w:trPr>
          <w:cantSplit/>
          <w:trHeight w:hRule="exact" w:val="861"/>
        </w:trPr>
        <w:tc>
          <w:tcPr>
            <w:tcW w:w="692" w:type="dxa"/>
            <w:tcBorders>
              <w:top w:val="single" w:sz="4" w:space="0" w:color="auto"/>
            </w:tcBorders>
            <w:shd w:val="clear" w:color="auto" w:fill="003366"/>
          </w:tcPr>
          <w:p w14:paraId="12EB0CD4" w14:textId="77777777" w:rsidR="0028453A" w:rsidRPr="002A4F19" w:rsidRDefault="0028453A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.4</w:t>
            </w:r>
          </w:p>
          <w:p w14:paraId="5E57EABE" w14:textId="77777777" w:rsidR="0028453A" w:rsidRPr="002A4F19" w:rsidRDefault="0028453A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1E3ED"/>
          </w:tcPr>
          <w:p w14:paraId="6DD57108" w14:textId="5524833F" w:rsidR="0028453A" w:rsidRPr="002A4F19" w:rsidRDefault="0028453A" w:rsidP="0028453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Describe the social, legal and ethical issues that apply to your project. Does your project require ethical approval?</w:t>
            </w:r>
            <w:r w:rsidR="00DE5B27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(</w:t>
            </w:r>
            <w:r w:rsidR="00DE5B27" w:rsidRPr="00DE5B27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4"/>
                <w:lang w:eastAsia="en-GB"/>
              </w:rPr>
              <w:t>If your project requires a questionnaire/interview for conducting research and/or collecting data, you will need to apply for an ethical approval</w:t>
            </w:r>
            <w:r w:rsidR="00DE5B27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)</w:t>
            </w:r>
          </w:p>
        </w:tc>
      </w:tr>
      <w:tr w:rsidR="0028453A" w:rsidRPr="002A4F19" w14:paraId="2C8D4587" w14:textId="77777777" w:rsidTr="00D31A76">
        <w:trPr>
          <w:cantSplit/>
        </w:trPr>
        <w:tc>
          <w:tcPr>
            <w:tcW w:w="692" w:type="dxa"/>
            <w:tcBorders>
              <w:bottom w:val="single" w:sz="4" w:space="0" w:color="auto"/>
            </w:tcBorders>
            <w:shd w:val="clear" w:color="auto" w:fill="003366"/>
          </w:tcPr>
          <w:p w14:paraId="2B49DE6F" w14:textId="77777777" w:rsidR="0028453A" w:rsidRPr="002A4F19" w:rsidRDefault="0028453A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03496E2" w14:textId="7D649DCB" w:rsidR="00476062" w:rsidRPr="002A4F19" w:rsidRDefault="002E65F1" w:rsidP="004760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The only legal or ethical concerns with this project are data protection laws and dealing with user’s data responsibly. For the purposes of this project I am unlikely to use real data, and will instead create data to use so there are no concerns.</w:t>
            </w:r>
          </w:p>
        </w:tc>
      </w:tr>
      <w:tr w:rsidR="00F71937" w:rsidRPr="002A4F19" w14:paraId="04EC9C69" w14:textId="77777777" w:rsidTr="006C5A3D">
        <w:trPr>
          <w:cantSplit/>
          <w:trHeight w:hRule="exact" w:val="830"/>
        </w:trPr>
        <w:tc>
          <w:tcPr>
            <w:tcW w:w="692" w:type="dxa"/>
            <w:tcBorders>
              <w:top w:val="single" w:sz="4" w:space="0" w:color="auto"/>
            </w:tcBorders>
            <w:shd w:val="clear" w:color="auto" w:fill="003366"/>
          </w:tcPr>
          <w:p w14:paraId="42B11566" w14:textId="77777777" w:rsidR="00F71937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.5</w:t>
            </w:r>
          </w:p>
          <w:p w14:paraId="1E8EBD3A" w14:textId="77777777" w:rsidR="00F71937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1E3ED"/>
          </w:tcPr>
          <w:p w14:paraId="64FE255F" w14:textId="34E6F670" w:rsidR="00D50377" w:rsidRPr="002A4F19" w:rsidRDefault="00F71937" w:rsidP="00D50377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Identify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the 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items you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may 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ne</w:t>
            </w:r>
            <w:r w:rsidR="00D50377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ed to purchase for your project.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47606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A </w:t>
            </w:r>
            <w:r w:rsidR="00D50377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cost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47606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upto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£200 </w:t>
            </w:r>
            <w:r w:rsidR="0047606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can be applied </w:t>
            </w:r>
            <w:r w:rsidR="00D50377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(include VAT and shipping if known).</w:t>
            </w:r>
            <w:r w:rsidR="0047606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You need to have consent of your supervisor. Your request will be assessed by the department.</w:t>
            </w:r>
          </w:p>
        </w:tc>
      </w:tr>
      <w:tr w:rsidR="00F71937" w:rsidRPr="002A4F19" w14:paraId="00E01799" w14:textId="77777777" w:rsidTr="00184738">
        <w:trPr>
          <w:cantSplit/>
          <w:trHeight w:val="476"/>
        </w:trPr>
        <w:tc>
          <w:tcPr>
            <w:tcW w:w="692" w:type="dxa"/>
            <w:tcBorders>
              <w:bottom w:val="single" w:sz="4" w:space="0" w:color="auto"/>
            </w:tcBorders>
            <w:shd w:val="clear" w:color="auto" w:fill="003366"/>
          </w:tcPr>
          <w:p w14:paraId="04391508" w14:textId="77777777" w:rsidR="00F71937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CE87FD1" w14:textId="77777777" w:rsidR="00F71937" w:rsidRPr="002A4F19" w:rsidRDefault="00F71937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</w:p>
          <w:p w14:paraId="7396F273" w14:textId="229AC229" w:rsidR="00F71937" w:rsidRPr="002A4F19" w:rsidRDefault="004510E7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Potentially a </w:t>
            </w:r>
            <w:r w:rsidR="002E65F1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two-factor</w:t>
            </w:r>
            <w:r w:rsidR="00B25988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authentication security key.</w:t>
            </w:r>
          </w:p>
        </w:tc>
      </w:tr>
      <w:tr w:rsidR="00F71937" w:rsidRPr="002A4F19" w14:paraId="57DF531E" w14:textId="77777777" w:rsidTr="00F71937">
        <w:trPr>
          <w:cantSplit/>
          <w:trHeight w:hRule="exact" w:val="772"/>
        </w:trPr>
        <w:tc>
          <w:tcPr>
            <w:tcW w:w="692" w:type="dxa"/>
            <w:tcBorders>
              <w:top w:val="single" w:sz="4" w:space="0" w:color="auto"/>
            </w:tcBorders>
            <w:shd w:val="clear" w:color="auto" w:fill="003366"/>
          </w:tcPr>
          <w:p w14:paraId="2FF5F8C3" w14:textId="77777777" w:rsidR="00F71937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.6</w:t>
            </w:r>
          </w:p>
          <w:p w14:paraId="0A5522D1" w14:textId="77777777" w:rsidR="00F71937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1E3ED"/>
          </w:tcPr>
          <w:p w14:paraId="7F255FF6" w14:textId="7BB77640" w:rsidR="00F71937" w:rsidRPr="002A4F19" w:rsidRDefault="00E0645C" w:rsidP="00060B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State whether you need access</w:t>
            </w:r>
            <w:r w:rsidR="00E748C4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to specific resources within the </w:t>
            </w:r>
            <w:r w:rsid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department </w:t>
            </w:r>
            <w:r w:rsidR="00E748C4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or </w:t>
            </w:r>
            <w:r w:rsidR="00060B76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the University e.g.</w:t>
            </w:r>
            <w:r w:rsidR="00E748C4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060B76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special devices and w</w:t>
            </w:r>
            <w:r w:rsidR="00E748C4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orkshop</w:t>
            </w:r>
            <w:r w:rsidR="00F71937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br/>
            </w:r>
          </w:p>
        </w:tc>
      </w:tr>
      <w:tr w:rsidR="00F71937" w:rsidRPr="002A4F19" w14:paraId="778D4945" w14:textId="77777777" w:rsidTr="00D31A76">
        <w:trPr>
          <w:cantSplit/>
        </w:trPr>
        <w:tc>
          <w:tcPr>
            <w:tcW w:w="692" w:type="dxa"/>
            <w:tcBorders>
              <w:bottom w:val="single" w:sz="4" w:space="0" w:color="auto"/>
            </w:tcBorders>
            <w:shd w:val="clear" w:color="auto" w:fill="003366"/>
          </w:tcPr>
          <w:p w14:paraId="2D8499F7" w14:textId="77777777" w:rsidR="00F71937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772DC9" w14:textId="77777777" w:rsidR="00F71937" w:rsidRPr="002A4F19" w:rsidRDefault="00F71937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</w:p>
          <w:p w14:paraId="43F32374" w14:textId="193C25DC" w:rsidR="00F71937" w:rsidRDefault="004510E7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No specific resource should be needed.</w:t>
            </w:r>
          </w:p>
          <w:p w14:paraId="72245993" w14:textId="3072ECCC" w:rsidR="00476062" w:rsidRPr="002A4F19" w:rsidRDefault="00476062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</w:p>
        </w:tc>
      </w:tr>
    </w:tbl>
    <w:p w14:paraId="3856458A" w14:textId="77777777" w:rsidR="004F4385" w:rsidRDefault="004F4385" w:rsidP="00416131">
      <w:pPr>
        <w:rPr>
          <w:rFonts w:ascii="Times New Roman" w:hAnsi="Times New Roman" w:cs="Times New Roman"/>
        </w:rPr>
      </w:pPr>
    </w:p>
    <w:p w14:paraId="0D15B415" w14:textId="77777777" w:rsidR="00776CBA" w:rsidRDefault="00776CBA" w:rsidP="00416131">
      <w:pPr>
        <w:rPr>
          <w:rFonts w:ascii="Times New Roman" w:hAnsi="Times New Roman" w:cs="Times New Roman"/>
        </w:rPr>
      </w:pPr>
    </w:p>
    <w:p w14:paraId="3C385F5B" w14:textId="579BBFB0" w:rsidR="00776CBA" w:rsidRPr="002A4F19" w:rsidRDefault="00776CBA" w:rsidP="00416131">
      <w:pPr>
        <w:rPr>
          <w:rFonts w:ascii="Times New Roman" w:hAnsi="Times New Roman" w:cs="Times New Roman"/>
        </w:rPr>
        <w:sectPr w:rsidR="00776CBA" w:rsidRPr="002A4F19" w:rsidSect="0028453A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4998" w:type="dxa"/>
        <w:tblInd w:w="-1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51"/>
        <w:gridCol w:w="919"/>
        <w:gridCol w:w="919"/>
        <w:gridCol w:w="919"/>
        <w:gridCol w:w="919"/>
        <w:gridCol w:w="919"/>
        <w:gridCol w:w="919"/>
        <w:gridCol w:w="919"/>
        <w:gridCol w:w="919"/>
        <w:gridCol w:w="919"/>
        <w:gridCol w:w="919"/>
        <w:gridCol w:w="919"/>
        <w:gridCol w:w="919"/>
        <w:gridCol w:w="919"/>
      </w:tblGrid>
      <w:tr w:rsidR="004F4385" w:rsidRPr="002A4F19" w14:paraId="29C9EA29" w14:textId="77777777" w:rsidTr="00D31A76">
        <w:trPr>
          <w:cantSplit/>
          <w:trHeight w:val="447"/>
        </w:trPr>
        <w:tc>
          <w:tcPr>
            <w:tcW w:w="14998" w:type="dxa"/>
            <w:gridSpan w:val="1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3366"/>
            <w:vAlign w:val="center"/>
          </w:tcPr>
          <w:p w14:paraId="59AF0118" w14:textId="7588A0C0" w:rsidR="004F4385" w:rsidRPr="002A4F19" w:rsidRDefault="0028453A" w:rsidP="004F4385">
            <w:pPr>
              <w:pStyle w:val="Header"/>
              <w:tabs>
                <w:tab w:val="left" w:pos="602"/>
              </w:tabs>
              <w:rPr>
                <w:rFonts w:ascii="Times New Roman" w:hAnsi="Times New Roman" w:cs="Times New Roman"/>
                <w:b/>
                <w:color w:val="FFFFFF"/>
              </w:rPr>
            </w:pPr>
            <w:r w:rsidRPr="002A4F19">
              <w:rPr>
                <w:rFonts w:ascii="Times New Roman" w:hAnsi="Times New Roman" w:cs="Times New Roman"/>
                <w:b/>
                <w:color w:val="FFFFFF"/>
              </w:rPr>
              <w:lastRenderedPageBreak/>
              <w:t xml:space="preserve">SECTION </w:t>
            </w:r>
            <w:r w:rsidR="00476062">
              <w:rPr>
                <w:rFonts w:ascii="Times New Roman" w:hAnsi="Times New Roman" w:cs="Times New Roman"/>
                <w:b/>
                <w:color w:val="FFFFFF"/>
              </w:rPr>
              <w:t>3</w:t>
            </w:r>
            <w:r w:rsidRPr="002A4F19">
              <w:rPr>
                <w:rFonts w:ascii="Times New Roman" w:hAnsi="Times New Roman" w:cs="Times New Roman"/>
                <w:b/>
                <w:color w:val="FFFFFF"/>
              </w:rPr>
              <w:t xml:space="preserve"> - </w:t>
            </w:r>
            <w:r w:rsidR="007F37EB">
              <w:rPr>
                <w:rFonts w:ascii="Times New Roman" w:hAnsi="Times New Roman" w:cs="Times New Roman"/>
                <w:b/>
                <w:color w:val="FFFFFF"/>
              </w:rPr>
              <w:t>Project</w:t>
            </w:r>
            <w:r w:rsidR="004F4385" w:rsidRPr="002A4F19">
              <w:rPr>
                <w:rFonts w:ascii="Times New Roman" w:hAnsi="Times New Roman" w:cs="Times New Roman"/>
                <w:b/>
                <w:color w:val="FFFFFF"/>
              </w:rPr>
              <w:t xml:space="preserve"> Plan</w:t>
            </w:r>
          </w:p>
        </w:tc>
      </w:tr>
      <w:tr w:rsidR="004F4385" w:rsidRPr="002A4F19" w14:paraId="35DAEE56" w14:textId="77777777" w:rsidTr="00AB7C88">
        <w:trPr>
          <w:cantSplit/>
          <w:trHeight w:val="664"/>
        </w:trPr>
        <w:tc>
          <w:tcPr>
            <w:tcW w:w="1499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1E3ED"/>
            <w:vAlign w:val="center"/>
          </w:tcPr>
          <w:p w14:paraId="661E3A1B" w14:textId="77777777" w:rsidR="007F37EB" w:rsidRDefault="007F37EB" w:rsidP="005046D3">
            <w:pPr>
              <w:tabs>
                <w:tab w:val="left" w:pos="60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ease provide your project plan. </w:t>
            </w:r>
          </w:p>
          <w:p w14:paraId="4228E4B6" w14:textId="62E461D3" w:rsidR="004F4385" w:rsidRPr="002A4F19" w:rsidRDefault="007F37EB" w:rsidP="005046D3">
            <w:pPr>
              <w:tabs>
                <w:tab w:val="left" w:pos="60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ow is an example project plan, you can use any tool or software to generate yours.</w:t>
            </w:r>
          </w:p>
        </w:tc>
      </w:tr>
      <w:tr w:rsidR="004F4385" w:rsidRPr="002A4F19" w14:paraId="099EE82E" w14:textId="77777777" w:rsidTr="001640F3">
        <w:trPr>
          <w:cantSplit/>
        </w:trPr>
        <w:tc>
          <w:tcPr>
            <w:tcW w:w="3051" w:type="dxa"/>
            <w:vMerge w:val="restart"/>
            <w:tcBorders>
              <w:top w:val="nil"/>
            </w:tcBorders>
            <w:vAlign w:val="bottom"/>
          </w:tcPr>
          <w:p w14:paraId="2AF63960" w14:textId="77777777" w:rsidR="004F4385" w:rsidRPr="002A4F19" w:rsidRDefault="004F4385" w:rsidP="00D31A76">
            <w:pPr>
              <w:pStyle w:val="Heading5"/>
              <w:rPr>
                <w:rFonts w:ascii="Times New Roman" w:hAnsi="Times New Roman" w:cs="Times New Roman"/>
                <w:b/>
              </w:rPr>
            </w:pPr>
            <w:r w:rsidRPr="002A4F19">
              <w:rPr>
                <w:rFonts w:ascii="Times New Roman" w:hAnsi="Times New Roman" w:cs="Times New Roman"/>
                <w:b/>
                <w:color w:val="auto"/>
              </w:rPr>
              <w:t xml:space="preserve">Project stage </w:t>
            </w:r>
          </w:p>
        </w:tc>
        <w:tc>
          <w:tcPr>
            <w:tcW w:w="11947" w:type="dxa"/>
            <w:gridSpan w:val="13"/>
            <w:tcBorders>
              <w:top w:val="nil"/>
            </w:tcBorders>
            <w:vAlign w:val="center"/>
          </w:tcPr>
          <w:p w14:paraId="6639701A" w14:textId="37871208" w:rsidR="00AD2F1D" w:rsidRPr="002A4F19" w:rsidRDefault="001D6C62" w:rsidP="0028453A">
            <w:pPr>
              <w:pStyle w:val="Heading5"/>
              <w:rPr>
                <w:rFonts w:ascii="Times New Roman" w:hAnsi="Times New Roman" w:cs="Times New Roman"/>
                <w:b/>
                <w:color w:val="auto"/>
              </w:rPr>
            </w:pPr>
            <w:r>
              <w:rPr>
                <w:rFonts w:ascii="Times New Roman" w:hAnsi="Times New Roman" w:cs="Times New Roman"/>
                <w:b/>
                <w:color w:val="auto"/>
              </w:rPr>
              <w:t>START DATE:</w:t>
            </w:r>
            <w:r w:rsidR="005046D3">
              <w:rPr>
                <w:rFonts w:ascii="Times New Roman" w:hAnsi="Times New Roman" w:cs="Times New Roman"/>
                <w:b/>
                <w:color w:val="auto"/>
              </w:rPr>
              <w:t xml:space="preserve"> </w:t>
            </w:r>
            <w:r w:rsidR="00AE5DD1">
              <w:rPr>
                <w:rFonts w:ascii="Times New Roman" w:hAnsi="Times New Roman" w:cs="Times New Roman"/>
                <w:b/>
                <w:color w:val="auto"/>
              </w:rPr>
              <w:t>12/10/2020</w:t>
            </w:r>
          </w:p>
          <w:p w14:paraId="4303F370" w14:textId="77777777" w:rsidR="004F4385" w:rsidRPr="002A4F19" w:rsidRDefault="004F4385" w:rsidP="0028453A">
            <w:pPr>
              <w:pStyle w:val="Heading5"/>
              <w:rPr>
                <w:rFonts w:ascii="Times New Roman" w:hAnsi="Times New Roman" w:cs="Times New Roman"/>
                <w:b/>
              </w:rPr>
            </w:pPr>
            <w:r w:rsidRPr="002A4F19">
              <w:rPr>
                <w:rFonts w:ascii="Times New Roman" w:hAnsi="Times New Roman" w:cs="Times New Roman"/>
                <w:b/>
                <w:color w:val="auto"/>
              </w:rPr>
              <w:t xml:space="preserve">Project </w:t>
            </w:r>
            <w:r w:rsidR="0028453A" w:rsidRPr="002A4F19">
              <w:rPr>
                <w:rFonts w:ascii="Times New Roman" w:hAnsi="Times New Roman" w:cs="Times New Roman"/>
                <w:b/>
                <w:color w:val="auto"/>
              </w:rPr>
              <w:t>Weeks</w:t>
            </w:r>
          </w:p>
        </w:tc>
      </w:tr>
      <w:tr w:rsidR="004F4385" w:rsidRPr="002A4F19" w14:paraId="424E432C" w14:textId="77777777" w:rsidTr="00703F1E">
        <w:trPr>
          <w:cantSplit/>
        </w:trPr>
        <w:tc>
          <w:tcPr>
            <w:tcW w:w="3051" w:type="dxa"/>
            <w:vMerge/>
            <w:vAlign w:val="center"/>
          </w:tcPr>
          <w:p w14:paraId="303DF40B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53C820D6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0-3</w:t>
            </w: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3FA09F96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3-6</w:t>
            </w: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10172246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6-9</w:t>
            </w: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628A96AB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9-12</w:t>
            </w: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79C303A5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12-15</w:t>
            </w: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496FD5DD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15-18</w:t>
            </w: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626C621D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18-21</w:t>
            </w: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72FCE2C6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21-24</w:t>
            </w: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6A94C9E0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24-27</w:t>
            </w: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691191A1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27-30</w:t>
            </w: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620CC5F9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30-33</w:t>
            </w: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1F13BE4C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33-36</w:t>
            </w:r>
          </w:p>
        </w:tc>
        <w:tc>
          <w:tcPr>
            <w:tcW w:w="919" w:type="dxa"/>
            <w:tcBorders>
              <w:bottom w:val="single" w:sz="6" w:space="0" w:color="auto"/>
            </w:tcBorders>
            <w:vAlign w:val="center"/>
          </w:tcPr>
          <w:p w14:paraId="53781F1B" w14:textId="77777777" w:rsidR="004F4385" w:rsidRPr="002A4F19" w:rsidRDefault="004F4385" w:rsidP="00D31A76">
            <w:pPr>
              <w:jc w:val="center"/>
              <w:rPr>
                <w:rFonts w:ascii="Times New Roman" w:hAnsi="Times New Roman" w:cs="Times New Roman"/>
              </w:rPr>
            </w:pPr>
            <w:r w:rsidRPr="002A4F19">
              <w:rPr>
                <w:rFonts w:ascii="Times New Roman" w:hAnsi="Times New Roman" w:cs="Times New Roman"/>
              </w:rPr>
              <w:t>36-39</w:t>
            </w:r>
          </w:p>
        </w:tc>
      </w:tr>
      <w:tr w:rsidR="004F4385" w:rsidRPr="002A4F19" w14:paraId="5FAA32E4" w14:textId="77777777" w:rsidTr="00AE5DD1">
        <w:trPr>
          <w:cantSplit/>
          <w:trHeight w:hRule="exact" w:val="340"/>
        </w:trPr>
        <w:tc>
          <w:tcPr>
            <w:tcW w:w="3051" w:type="dxa"/>
          </w:tcPr>
          <w:p w14:paraId="4F73CC32" w14:textId="11118794" w:rsidR="004F4385" w:rsidRPr="002A4F19" w:rsidRDefault="005046D3" w:rsidP="001D6C62">
            <w:pPr>
              <w:pStyle w:val="BoxContent"/>
              <w:ind w:left="318" w:hanging="318"/>
            </w:pPr>
            <w:r>
              <w:t xml:space="preserve">1 </w:t>
            </w:r>
            <w:r w:rsidRPr="002A4F19">
              <w:t>Background Research</w:t>
            </w:r>
          </w:p>
        </w:tc>
        <w:tc>
          <w:tcPr>
            <w:tcW w:w="919" w:type="dxa"/>
            <w:tcBorders>
              <w:bottom w:val="single" w:sz="6" w:space="0" w:color="auto"/>
              <w:right w:val="single" w:sz="6" w:space="0" w:color="auto"/>
            </w:tcBorders>
            <w:shd w:val="clear" w:color="auto" w:fill="4F81BD" w:themeFill="accent1"/>
          </w:tcPr>
          <w:p w14:paraId="286D728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4F81BD" w:themeFill="accent1"/>
          </w:tcPr>
          <w:p w14:paraId="09CE9EA0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4F81BD" w:themeFill="accent1"/>
          </w:tcPr>
          <w:p w14:paraId="56A818D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09CE0391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F6B972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D91DBC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FAA2940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DFD7E0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0D89D1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</w:tcPr>
          <w:p w14:paraId="510F97A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</w:tcPr>
          <w:p w14:paraId="5E39DE1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</w:tcPr>
          <w:p w14:paraId="6D0B4026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</w:tcBorders>
          </w:tcPr>
          <w:p w14:paraId="63A8D96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13695692" w14:textId="77777777" w:rsidTr="00703F1E">
        <w:trPr>
          <w:cantSplit/>
          <w:trHeight w:hRule="exact" w:val="340"/>
        </w:trPr>
        <w:tc>
          <w:tcPr>
            <w:tcW w:w="3051" w:type="dxa"/>
          </w:tcPr>
          <w:p w14:paraId="1F6F3E2E" w14:textId="77777777" w:rsidR="004F4385" w:rsidRPr="002A4F19" w:rsidRDefault="004F4385" w:rsidP="00D31A76">
            <w:pPr>
              <w:pStyle w:val="BoxContent"/>
              <w:rPr>
                <w:b w:val="0"/>
              </w:rPr>
            </w:pPr>
          </w:p>
        </w:tc>
        <w:tc>
          <w:tcPr>
            <w:tcW w:w="919" w:type="dxa"/>
            <w:shd w:val="clear" w:color="auto" w:fill="auto"/>
          </w:tcPr>
          <w:p w14:paraId="09B12D0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6D190F80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57496E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14CE5AC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4B7CB6E4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A8130A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1935539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2DD55DB1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6D7816DB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3311BB4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4A4B80F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4D9F779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79BAEED5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494A3550" w14:textId="77777777" w:rsidTr="00703F1E">
        <w:trPr>
          <w:cantSplit/>
          <w:trHeight w:hRule="exact" w:val="340"/>
        </w:trPr>
        <w:tc>
          <w:tcPr>
            <w:tcW w:w="3051" w:type="dxa"/>
          </w:tcPr>
          <w:p w14:paraId="4B2AD5D0" w14:textId="77777777" w:rsidR="004F4385" w:rsidRPr="002A4F19" w:rsidRDefault="004F4385" w:rsidP="00D31A76">
            <w:pPr>
              <w:pStyle w:val="BoxContent"/>
              <w:rPr>
                <w:b w:val="0"/>
              </w:rPr>
            </w:pPr>
          </w:p>
        </w:tc>
        <w:tc>
          <w:tcPr>
            <w:tcW w:w="919" w:type="dxa"/>
            <w:shd w:val="clear" w:color="auto" w:fill="auto"/>
          </w:tcPr>
          <w:p w14:paraId="45595DE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10757DB5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664411B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4F224CB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1E5491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431DDF0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81BE6E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176E86B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9BF0DF0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71868B7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51A09DC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19D0F35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0015397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26792402" w14:textId="77777777" w:rsidTr="00AE5DD1">
        <w:trPr>
          <w:cantSplit/>
          <w:trHeight w:hRule="exact" w:val="340"/>
        </w:trPr>
        <w:tc>
          <w:tcPr>
            <w:tcW w:w="3051" w:type="dxa"/>
          </w:tcPr>
          <w:p w14:paraId="3EEC28E9" w14:textId="688B0392" w:rsidR="004F4385" w:rsidRPr="002A4F19" w:rsidRDefault="004F4385" w:rsidP="001D6C62">
            <w:pPr>
              <w:pStyle w:val="BoxContent"/>
            </w:pPr>
            <w:r w:rsidRPr="002A4F19">
              <w:t xml:space="preserve">2 </w:t>
            </w:r>
            <w:r w:rsidR="005046D3" w:rsidRPr="002A4F19">
              <w:t>Analysis/Design</w:t>
            </w:r>
          </w:p>
        </w:tc>
        <w:tc>
          <w:tcPr>
            <w:tcW w:w="919" w:type="dxa"/>
            <w:shd w:val="clear" w:color="auto" w:fill="auto"/>
          </w:tcPr>
          <w:p w14:paraId="04EA5AE0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4F81BD" w:themeFill="accent1"/>
          </w:tcPr>
          <w:p w14:paraId="2DACE9E4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4F81BD" w:themeFill="accent1"/>
          </w:tcPr>
          <w:p w14:paraId="5D95913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4F81BD" w:themeFill="accent1"/>
          </w:tcPr>
          <w:p w14:paraId="4DF1C0F4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FFFFFF" w:themeFill="background1"/>
          </w:tcPr>
          <w:p w14:paraId="4E842AC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F6A01D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60D55E0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48468D0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16B5D79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591CA89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3B7BFEB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1EE8BC15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61842B2C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63C70210" w14:textId="77777777" w:rsidTr="00703F1E">
        <w:trPr>
          <w:cantSplit/>
          <w:trHeight w:hRule="exact" w:val="340"/>
        </w:trPr>
        <w:tc>
          <w:tcPr>
            <w:tcW w:w="3051" w:type="dxa"/>
          </w:tcPr>
          <w:p w14:paraId="10671F38" w14:textId="77777777" w:rsidR="004F4385" w:rsidRPr="002A4F19" w:rsidRDefault="004F4385" w:rsidP="00D31A76">
            <w:pPr>
              <w:pStyle w:val="BoxContent"/>
              <w:rPr>
                <w:b w:val="0"/>
              </w:rPr>
            </w:pPr>
          </w:p>
        </w:tc>
        <w:tc>
          <w:tcPr>
            <w:tcW w:w="919" w:type="dxa"/>
            <w:shd w:val="clear" w:color="auto" w:fill="auto"/>
          </w:tcPr>
          <w:p w14:paraId="5F256D8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9E89BA1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2BA74E6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4C786465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41B04464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223C980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9A12D5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7564D6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14E47BF4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1C740C1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2AFFCC8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32555305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0E5EBEB6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33290650" w14:textId="77777777" w:rsidTr="00703F1E">
        <w:trPr>
          <w:cantSplit/>
          <w:trHeight w:hRule="exact" w:val="340"/>
        </w:trPr>
        <w:tc>
          <w:tcPr>
            <w:tcW w:w="3051" w:type="dxa"/>
          </w:tcPr>
          <w:p w14:paraId="64A7179F" w14:textId="77777777" w:rsidR="004F4385" w:rsidRPr="002A4F19" w:rsidRDefault="004F4385" w:rsidP="00D31A76">
            <w:pPr>
              <w:pStyle w:val="BoxContent"/>
              <w:rPr>
                <w:b w:val="0"/>
              </w:rPr>
            </w:pPr>
          </w:p>
        </w:tc>
        <w:tc>
          <w:tcPr>
            <w:tcW w:w="919" w:type="dxa"/>
            <w:shd w:val="clear" w:color="auto" w:fill="auto"/>
          </w:tcPr>
          <w:p w14:paraId="7942199B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7DD504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05CE50C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6CBB496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4FDB8CF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4BB1FC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9C01514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28F561A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68B119A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6D3182B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1F70940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3CEB999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3570603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44724617" w14:textId="77777777" w:rsidTr="00AE5DD1">
        <w:trPr>
          <w:cantSplit/>
          <w:trHeight w:hRule="exact" w:val="340"/>
        </w:trPr>
        <w:tc>
          <w:tcPr>
            <w:tcW w:w="3051" w:type="dxa"/>
          </w:tcPr>
          <w:p w14:paraId="47E3F218" w14:textId="356324AB" w:rsidR="004F4385" w:rsidRPr="002A4F19" w:rsidRDefault="005046D3" w:rsidP="005046D3">
            <w:pPr>
              <w:pStyle w:val="BoxContent"/>
            </w:pPr>
            <w:r>
              <w:t xml:space="preserve">3 </w:t>
            </w:r>
            <w:r w:rsidRPr="002A4F19">
              <w:t>Develop prototype</w:t>
            </w:r>
          </w:p>
        </w:tc>
        <w:tc>
          <w:tcPr>
            <w:tcW w:w="919" w:type="dxa"/>
            <w:tcBorders>
              <w:right w:val="single" w:sz="6" w:space="0" w:color="auto"/>
            </w:tcBorders>
            <w:shd w:val="clear" w:color="auto" w:fill="auto"/>
          </w:tcPr>
          <w:p w14:paraId="0ECB640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CA1EB1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408293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4F81BD" w:themeFill="accent1"/>
          </w:tcPr>
          <w:p w14:paraId="482216AB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4F81BD" w:themeFill="accent1"/>
          </w:tcPr>
          <w:p w14:paraId="5ECC895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4F81BD" w:themeFill="accent1"/>
          </w:tcPr>
          <w:p w14:paraId="67BDCC0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4F81BD" w:themeFill="accent1"/>
          </w:tcPr>
          <w:p w14:paraId="774951A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4F81BD" w:themeFill="accent1"/>
          </w:tcPr>
          <w:p w14:paraId="52CE727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4F81BD" w:themeFill="accent1"/>
          </w:tcPr>
          <w:p w14:paraId="55096624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  <w:shd w:val="clear" w:color="auto" w:fill="4F81BD" w:themeFill="accent1"/>
          </w:tcPr>
          <w:p w14:paraId="64A04E0A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</w:tcPr>
          <w:p w14:paraId="74DEC31A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  <w:right w:val="single" w:sz="6" w:space="0" w:color="auto"/>
            </w:tcBorders>
          </w:tcPr>
          <w:p w14:paraId="20EFA4B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left w:val="single" w:sz="6" w:space="0" w:color="auto"/>
            </w:tcBorders>
          </w:tcPr>
          <w:p w14:paraId="2490073C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3B8DFAFF" w14:textId="77777777" w:rsidTr="00703F1E">
        <w:trPr>
          <w:cantSplit/>
          <w:trHeight w:hRule="exact" w:val="340"/>
        </w:trPr>
        <w:tc>
          <w:tcPr>
            <w:tcW w:w="3051" w:type="dxa"/>
          </w:tcPr>
          <w:p w14:paraId="6EF7AA28" w14:textId="77777777" w:rsidR="004F4385" w:rsidRPr="002A4F19" w:rsidRDefault="004F4385" w:rsidP="00D31A76">
            <w:pPr>
              <w:pStyle w:val="BoxContent"/>
              <w:rPr>
                <w:b w:val="0"/>
              </w:rPr>
            </w:pPr>
          </w:p>
        </w:tc>
        <w:tc>
          <w:tcPr>
            <w:tcW w:w="919" w:type="dxa"/>
            <w:shd w:val="clear" w:color="auto" w:fill="auto"/>
          </w:tcPr>
          <w:p w14:paraId="2E47BD8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113E238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17E5E330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6949668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FF01F51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9EE361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429D53F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28AAF54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4190C11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694C8BC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389C791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65DE289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16C9174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51B2A243" w14:textId="77777777" w:rsidTr="00703F1E">
        <w:trPr>
          <w:cantSplit/>
          <w:trHeight w:hRule="exact" w:val="340"/>
        </w:trPr>
        <w:tc>
          <w:tcPr>
            <w:tcW w:w="3051" w:type="dxa"/>
          </w:tcPr>
          <w:p w14:paraId="50E2CF12" w14:textId="77777777" w:rsidR="004F4385" w:rsidRPr="002A4F19" w:rsidRDefault="004F4385" w:rsidP="00D31A76">
            <w:pPr>
              <w:pStyle w:val="BoxContent"/>
              <w:rPr>
                <w:b w:val="0"/>
              </w:rPr>
            </w:pPr>
          </w:p>
        </w:tc>
        <w:tc>
          <w:tcPr>
            <w:tcW w:w="919" w:type="dxa"/>
            <w:shd w:val="clear" w:color="auto" w:fill="auto"/>
          </w:tcPr>
          <w:p w14:paraId="282EB57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bottom w:val="single" w:sz="6" w:space="0" w:color="auto"/>
            </w:tcBorders>
            <w:shd w:val="clear" w:color="auto" w:fill="auto"/>
          </w:tcPr>
          <w:p w14:paraId="22F54EFC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7E3D37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A3465BB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72F8730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4561DE2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56947454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183FA584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5CBD7B1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6C28F04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7996F7C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2FADB191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3581DAC6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6D6091CB" w14:textId="77777777" w:rsidTr="00AE5DD1">
        <w:trPr>
          <w:cantSplit/>
          <w:trHeight w:hRule="exact" w:val="393"/>
        </w:trPr>
        <w:tc>
          <w:tcPr>
            <w:tcW w:w="3051" w:type="dxa"/>
          </w:tcPr>
          <w:p w14:paraId="4D07D75B" w14:textId="25D10BA4" w:rsidR="004F4385" w:rsidRPr="002A4F19" w:rsidRDefault="004F4385" w:rsidP="005046D3">
            <w:pPr>
              <w:pStyle w:val="BoxContent"/>
            </w:pPr>
            <w:r w:rsidRPr="002A4F19">
              <w:t xml:space="preserve">4 </w:t>
            </w:r>
            <w:r w:rsidR="005046D3" w:rsidRPr="002A4F19">
              <w:t>Testing</w:t>
            </w:r>
            <w:r w:rsidR="007F37EB">
              <w:t>/</w:t>
            </w:r>
            <w:r w:rsidR="001640F3">
              <w:t>e</w:t>
            </w:r>
            <w:r w:rsidR="005046D3" w:rsidRPr="002A4F19">
              <w:t>valuation/validation</w:t>
            </w:r>
          </w:p>
        </w:tc>
        <w:tc>
          <w:tcPr>
            <w:tcW w:w="919" w:type="dxa"/>
            <w:shd w:val="clear" w:color="auto" w:fill="auto"/>
          </w:tcPr>
          <w:p w14:paraId="40DD90E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F0DD04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1FFB26A1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bottom w:val="single" w:sz="6" w:space="0" w:color="auto"/>
            </w:tcBorders>
            <w:shd w:val="clear" w:color="auto" w:fill="auto"/>
          </w:tcPr>
          <w:p w14:paraId="0105C03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54AC9E2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D3C2EA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8D5FAC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140397B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4F81BD" w:themeFill="accent1"/>
          </w:tcPr>
          <w:p w14:paraId="68E00A04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4F81BD" w:themeFill="accent1"/>
          </w:tcPr>
          <w:p w14:paraId="75ED20A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4F81BD" w:themeFill="accent1"/>
          </w:tcPr>
          <w:p w14:paraId="250B9C4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4F81BD" w:themeFill="accent1"/>
          </w:tcPr>
          <w:p w14:paraId="4976834A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62979CA0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723107B3" w14:textId="77777777" w:rsidTr="00703F1E">
        <w:trPr>
          <w:cantSplit/>
          <w:trHeight w:hRule="exact" w:val="340"/>
        </w:trPr>
        <w:tc>
          <w:tcPr>
            <w:tcW w:w="3051" w:type="dxa"/>
          </w:tcPr>
          <w:p w14:paraId="2CC619A0" w14:textId="77777777" w:rsidR="004F4385" w:rsidRPr="002A4F19" w:rsidRDefault="004F4385" w:rsidP="00D31A76">
            <w:pPr>
              <w:pStyle w:val="BoxContent"/>
              <w:rPr>
                <w:b w:val="0"/>
              </w:rPr>
            </w:pPr>
          </w:p>
        </w:tc>
        <w:tc>
          <w:tcPr>
            <w:tcW w:w="919" w:type="dxa"/>
            <w:shd w:val="clear" w:color="auto" w:fill="auto"/>
          </w:tcPr>
          <w:p w14:paraId="46D1D2C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A9043A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B81622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DA0047A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ED8BBF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5BB11341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33C9AE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71048AB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6C0A86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280960EB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0AD7E79F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17DD86D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288ADC45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42C4ABF5" w14:textId="77777777" w:rsidTr="00703F1E">
        <w:trPr>
          <w:cantSplit/>
          <w:trHeight w:hRule="exact" w:val="340"/>
        </w:trPr>
        <w:tc>
          <w:tcPr>
            <w:tcW w:w="3051" w:type="dxa"/>
          </w:tcPr>
          <w:p w14:paraId="5E01468D" w14:textId="77777777" w:rsidR="004F4385" w:rsidRPr="002A4F19" w:rsidRDefault="004F4385" w:rsidP="00D31A76">
            <w:pPr>
              <w:pStyle w:val="BoxContent"/>
              <w:rPr>
                <w:b w:val="0"/>
              </w:rPr>
            </w:pPr>
          </w:p>
        </w:tc>
        <w:tc>
          <w:tcPr>
            <w:tcW w:w="919" w:type="dxa"/>
            <w:shd w:val="clear" w:color="auto" w:fill="auto"/>
          </w:tcPr>
          <w:p w14:paraId="71FC780B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D96429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88694B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2E04314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1E37A35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bottom w:val="single" w:sz="6" w:space="0" w:color="auto"/>
            </w:tcBorders>
            <w:shd w:val="clear" w:color="auto" w:fill="auto"/>
          </w:tcPr>
          <w:p w14:paraId="3ED4486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bottom w:val="single" w:sz="6" w:space="0" w:color="auto"/>
            </w:tcBorders>
            <w:shd w:val="clear" w:color="auto" w:fill="auto"/>
          </w:tcPr>
          <w:p w14:paraId="70EA68B6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bottom w:val="single" w:sz="6" w:space="0" w:color="auto"/>
            </w:tcBorders>
            <w:shd w:val="clear" w:color="auto" w:fill="auto"/>
          </w:tcPr>
          <w:p w14:paraId="6BC01164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42680C2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2CA74ADA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28EF4B6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7F2BE5A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5216764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2B0341DB" w14:textId="77777777" w:rsidTr="00AE5DD1">
        <w:trPr>
          <w:cantSplit/>
          <w:trHeight w:hRule="exact" w:val="340"/>
        </w:trPr>
        <w:tc>
          <w:tcPr>
            <w:tcW w:w="3051" w:type="dxa"/>
          </w:tcPr>
          <w:p w14:paraId="0E059CE4" w14:textId="0B405916" w:rsidR="004F4385" w:rsidRPr="002A4F19" w:rsidRDefault="004F4385" w:rsidP="005046D3">
            <w:pPr>
              <w:pStyle w:val="BoxContent"/>
            </w:pPr>
            <w:r w:rsidRPr="002A4F19">
              <w:t xml:space="preserve">5 </w:t>
            </w:r>
            <w:r w:rsidR="005046D3">
              <w:t>Assessments</w:t>
            </w:r>
          </w:p>
        </w:tc>
        <w:tc>
          <w:tcPr>
            <w:tcW w:w="919" w:type="dxa"/>
            <w:shd w:val="clear" w:color="auto" w:fill="auto"/>
          </w:tcPr>
          <w:p w14:paraId="086083D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9AF6F20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5A472785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6C3EDC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5585208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bottom w:val="single" w:sz="6" w:space="0" w:color="auto"/>
            </w:tcBorders>
            <w:shd w:val="clear" w:color="auto" w:fill="auto"/>
          </w:tcPr>
          <w:p w14:paraId="6F3D374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bottom w:val="single" w:sz="6" w:space="0" w:color="auto"/>
            </w:tcBorders>
            <w:shd w:val="clear" w:color="auto" w:fill="auto"/>
          </w:tcPr>
          <w:p w14:paraId="1A7F6C87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25732BB8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4E60FFEB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7A46BE8C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0708FB72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4F81BD" w:themeFill="accent1"/>
          </w:tcPr>
          <w:p w14:paraId="7EA2FE2E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4F81BD" w:themeFill="accent1"/>
          </w:tcPr>
          <w:p w14:paraId="4DFE2CA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4F4385" w:rsidRPr="002A4F19" w14:paraId="76766224" w14:textId="77777777" w:rsidTr="00703F1E">
        <w:trPr>
          <w:cantSplit/>
          <w:trHeight w:hRule="exact" w:val="340"/>
        </w:trPr>
        <w:tc>
          <w:tcPr>
            <w:tcW w:w="3051" w:type="dxa"/>
          </w:tcPr>
          <w:p w14:paraId="370243D4" w14:textId="77777777" w:rsidR="004F4385" w:rsidRPr="002A4F19" w:rsidRDefault="004F4385" w:rsidP="00D31A76">
            <w:pPr>
              <w:pStyle w:val="BoxContent"/>
              <w:rPr>
                <w:b w:val="0"/>
              </w:rPr>
            </w:pPr>
          </w:p>
        </w:tc>
        <w:tc>
          <w:tcPr>
            <w:tcW w:w="919" w:type="dxa"/>
            <w:shd w:val="clear" w:color="auto" w:fill="auto"/>
          </w:tcPr>
          <w:p w14:paraId="6CF0EA9D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16577A0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5CAB3939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2FBF228A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529CD20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65319AAC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B07B3AB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1847246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4120C863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21B45974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1ED888AA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73FFAD35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32A4C716" w14:textId="77777777" w:rsidR="004F4385" w:rsidRPr="002A4F19" w:rsidRDefault="004F4385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5046D3" w:rsidRPr="002A4F19" w14:paraId="7A35A4BD" w14:textId="77777777" w:rsidTr="00703F1E">
        <w:trPr>
          <w:cantSplit/>
          <w:trHeight w:hRule="exact" w:val="340"/>
        </w:trPr>
        <w:tc>
          <w:tcPr>
            <w:tcW w:w="3051" w:type="dxa"/>
          </w:tcPr>
          <w:p w14:paraId="7C3C4A2D" w14:textId="77777777" w:rsidR="005046D3" w:rsidRPr="002A4F19" w:rsidRDefault="005046D3" w:rsidP="00D31A76">
            <w:pPr>
              <w:pStyle w:val="BoxContent"/>
              <w:rPr>
                <w:b w:val="0"/>
              </w:rPr>
            </w:pPr>
          </w:p>
        </w:tc>
        <w:tc>
          <w:tcPr>
            <w:tcW w:w="919" w:type="dxa"/>
            <w:shd w:val="clear" w:color="auto" w:fill="auto"/>
          </w:tcPr>
          <w:p w14:paraId="2FF68F18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20DC512E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F2313CC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FBB5AE4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119AB83E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79AED13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0D85E7D8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651BF959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7D39A7CA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27E6F622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627D32AB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780DAC6D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3F9CB76D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  <w:tr w:rsidR="005046D3" w:rsidRPr="002A4F19" w14:paraId="484D1184" w14:textId="77777777" w:rsidTr="00703F1E">
        <w:trPr>
          <w:cantSplit/>
          <w:trHeight w:hRule="exact" w:val="340"/>
        </w:trPr>
        <w:tc>
          <w:tcPr>
            <w:tcW w:w="3051" w:type="dxa"/>
          </w:tcPr>
          <w:p w14:paraId="0FF74086" w14:textId="77777777" w:rsidR="005046D3" w:rsidRPr="002A4F19" w:rsidRDefault="005046D3" w:rsidP="00D31A76">
            <w:pPr>
              <w:pStyle w:val="BoxContent"/>
              <w:rPr>
                <w:b w:val="0"/>
              </w:rPr>
            </w:pPr>
          </w:p>
        </w:tc>
        <w:tc>
          <w:tcPr>
            <w:tcW w:w="919" w:type="dxa"/>
            <w:shd w:val="clear" w:color="auto" w:fill="auto"/>
          </w:tcPr>
          <w:p w14:paraId="1B72FF77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25BF4735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361B80F7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582F4CDC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29A4788D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25B190E4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bottom w:val="single" w:sz="6" w:space="0" w:color="auto"/>
            </w:tcBorders>
            <w:shd w:val="clear" w:color="auto" w:fill="auto"/>
          </w:tcPr>
          <w:p w14:paraId="2810423D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tcBorders>
              <w:bottom w:val="single" w:sz="6" w:space="0" w:color="auto"/>
            </w:tcBorders>
            <w:shd w:val="clear" w:color="auto" w:fill="auto"/>
          </w:tcPr>
          <w:p w14:paraId="12C9D59C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  <w:shd w:val="clear" w:color="auto" w:fill="auto"/>
          </w:tcPr>
          <w:p w14:paraId="64148508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02406910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7C0B4687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579DA054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919" w:type="dxa"/>
          </w:tcPr>
          <w:p w14:paraId="551CAE06" w14:textId="77777777" w:rsidR="005046D3" w:rsidRPr="002A4F19" w:rsidRDefault="005046D3" w:rsidP="00D31A76">
            <w:pPr>
              <w:pStyle w:val="Formtext"/>
              <w:jc w:val="center"/>
              <w:rPr>
                <w:rFonts w:ascii="Times New Roman" w:hAnsi="Times New Roman"/>
              </w:rPr>
            </w:pPr>
          </w:p>
        </w:tc>
      </w:tr>
    </w:tbl>
    <w:p w14:paraId="385EE414" w14:textId="77777777" w:rsidR="00776CBA" w:rsidRDefault="00776CBA" w:rsidP="00776CBA">
      <w:pPr>
        <w:rPr>
          <w:rFonts w:ascii="Tahoma" w:hAnsi="Tahoma"/>
          <w:b/>
          <w:caps/>
        </w:rPr>
      </w:pPr>
    </w:p>
    <w:sectPr w:rsidR="00776CBA" w:rsidSect="00A7530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13B32A" w14:textId="77777777" w:rsidR="00682C98" w:rsidRDefault="00682C98" w:rsidP="00661174">
      <w:pPr>
        <w:spacing w:after="0" w:line="240" w:lineRule="auto"/>
      </w:pPr>
      <w:r>
        <w:separator/>
      </w:r>
    </w:p>
  </w:endnote>
  <w:endnote w:type="continuationSeparator" w:id="0">
    <w:p w14:paraId="5680BF81" w14:textId="77777777" w:rsidR="00682C98" w:rsidRDefault="00682C98" w:rsidP="006611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dg Swift">
    <w:altName w:val="Times New Roman"/>
    <w:charset w:val="00"/>
    <w:family w:val="auto"/>
    <w:pitch w:val="variable"/>
    <w:sig w:usb0="A00000E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894337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606621" w14:textId="53ACEF40" w:rsidR="00955BA0" w:rsidRDefault="00955B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5B27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1462C16A" w14:textId="77777777" w:rsidR="005046D3" w:rsidRDefault="00504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BB332F" w14:textId="77777777" w:rsidR="00682C98" w:rsidRDefault="00682C98" w:rsidP="00661174">
      <w:pPr>
        <w:spacing w:after="0" w:line="240" w:lineRule="auto"/>
      </w:pPr>
      <w:r>
        <w:separator/>
      </w:r>
    </w:p>
  </w:footnote>
  <w:footnote w:type="continuationSeparator" w:id="0">
    <w:p w14:paraId="748CD797" w14:textId="77777777" w:rsidR="00682C98" w:rsidRDefault="00682C98" w:rsidP="006611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570BC"/>
    <w:multiLevelType w:val="singleLevel"/>
    <w:tmpl w:val="4992DB2E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014D3A"/>
    <w:multiLevelType w:val="hybridMultilevel"/>
    <w:tmpl w:val="DA50CE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2349D"/>
    <w:multiLevelType w:val="hybridMultilevel"/>
    <w:tmpl w:val="3D48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A421A"/>
    <w:multiLevelType w:val="hybridMultilevel"/>
    <w:tmpl w:val="B2C6F6D8"/>
    <w:lvl w:ilvl="0" w:tplc="7960FA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01D1E"/>
    <w:multiLevelType w:val="singleLevel"/>
    <w:tmpl w:val="7DB2B394"/>
    <w:lvl w:ilvl="0">
      <w:start w:val="2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6B82106"/>
    <w:multiLevelType w:val="hybridMultilevel"/>
    <w:tmpl w:val="D6C86CA0"/>
    <w:lvl w:ilvl="0" w:tplc="B936FD1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E5049C"/>
    <w:multiLevelType w:val="hybridMultilevel"/>
    <w:tmpl w:val="ED8E17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0B108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5D5A1222"/>
    <w:multiLevelType w:val="singleLevel"/>
    <w:tmpl w:val="911093F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6FA153F2"/>
    <w:multiLevelType w:val="singleLevel"/>
    <w:tmpl w:val="52DC2A80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7A295A13"/>
    <w:multiLevelType w:val="singleLevel"/>
    <w:tmpl w:val="A61C2F84"/>
    <w:lvl w:ilvl="0">
      <w:start w:val="2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7"/>
  </w:num>
  <w:num w:numId="7">
    <w:abstractNumId w:val="8"/>
  </w:num>
  <w:num w:numId="8">
    <w:abstractNumId w:val="9"/>
  </w:num>
  <w:num w:numId="9">
    <w:abstractNumId w:val="0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NLEwNDEyMTc2MLVU0lEKTi0uzszPAykwqgUAN4O+UywAAAA="/>
  </w:docVars>
  <w:rsids>
    <w:rsidRoot w:val="006F45F6"/>
    <w:rsid w:val="00013E0C"/>
    <w:rsid w:val="00043B5C"/>
    <w:rsid w:val="00060B76"/>
    <w:rsid w:val="00080DFA"/>
    <w:rsid w:val="0009123D"/>
    <w:rsid w:val="00094C2F"/>
    <w:rsid w:val="000961DC"/>
    <w:rsid w:val="000A1483"/>
    <w:rsid w:val="000A4928"/>
    <w:rsid w:val="00113D23"/>
    <w:rsid w:val="0012333D"/>
    <w:rsid w:val="00133B5A"/>
    <w:rsid w:val="001640F3"/>
    <w:rsid w:val="001833D7"/>
    <w:rsid w:val="00184738"/>
    <w:rsid w:val="001C1D6E"/>
    <w:rsid w:val="001D06CF"/>
    <w:rsid w:val="001D6C62"/>
    <w:rsid w:val="0023713D"/>
    <w:rsid w:val="00273C59"/>
    <w:rsid w:val="0028272F"/>
    <w:rsid w:val="0028453A"/>
    <w:rsid w:val="002A4F19"/>
    <w:rsid w:val="002B1A80"/>
    <w:rsid w:val="002E38BF"/>
    <w:rsid w:val="002E65F1"/>
    <w:rsid w:val="00311197"/>
    <w:rsid w:val="00320DB9"/>
    <w:rsid w:val="00343AFC"/>
    <w:rsid w:val="00351514"/>
    <w:rsid w:val="00386724"/>
    <w:rsid w:val="00393386"/>
    <w:rsid w:val="003E3D63"/>
    <w:rsid w:val="00416131"/>
    <w:rsid w:val="00440A5F"/>
    <w:rsid w:val="004510E7"/>
    <w:rsid w:val="00467B42"/>
    <w:rsid w:val="00476062"/>
    <w:rsid w:val="004B4ADC"/>
    <w:rsid w:val="004D6F18"/>
    <w:rsid w:val="004D7624"/>
    <w:rsid w:val="004F4385"/>
    <w:rsid w:val="005046D3"/>
    <w:rsid w:val="0050502E"/>
    <w:rsid w:val="00507C76"/>
    <w:rsid w:val="00594B2B"/>
    <w:rsid w:val="005A7C3B"/>
    <w:rsid w:val="005D4048"/>
    <w:rsid w:val="005D7596"/>
    <w:rsid w:val="00601315"/>
    <w:rsid w:val="00651459"/>
    <w:rsid w:val="00661174"/>
    <w:rsid w:val="00677185"/>
    <w:rsid w:val="00682C98"/>
    <w:rsid w:val="00696565"/>
    <w:rsid w:val="006A75B3"/>
    <w:rsid w:val="006C0F87"/>
    <w:rsid w:val="006C5A3D"/>
    <w:rsid w:val="006E0F22"/>
    <w:rsid w:val="006F45F6"/>
    <w:rsid w:val="00702A02"/>
    <w:rsid w:val="00703F1E"/>
    <w:rsid w:val="007138B0"/>
    <w:rsid w:val="00744702"/>
    <w:rsid w:val="007630D8"/>
    <w:rsid w:val="00770A1C"/>
    <w:rsid w:val="00776CBA"/>
    <w:rsid w:val="007F37EB"/>
    <w:rsid w:val="007F6976"/>
    <w:rsid w:val="00835D13"/>
    <w:rsid w:val="00861E17"/>
    <w:rsid w:val="00872FB8"/>
    <w:rsid w:val="00882DB6"/>
    <w:rsid w:val="008A6FF3"/>
    <w:rsid w:val="008B02B2"/>
    <w:rsid w:val="00903A18"/>
    <w:rsid w:val="00920574"/>
    <w:rsid w:val="00950398"/>
    <w:rsid w:val="00955BA0"/>
    <w:rsid w:val="009E1B28"/>
    <w:rsid w:val="009F29F5"/>
    <w:rsid w:val="00A34B8F"/>
    <w:rsid w:val="00A75301"/>
    <w:rsid w:val="00A8002D"/>
    <w:rsid w:val="00A941EB"/>
    <w:rsid w:val="00AB7C88"/>
    <w:rsid w:val="00AD2F1D"/>
    <w:rsid w:val="00AE5DD1"/>
    <w:rsid w:val="00B25988"/>
    <w:rsid w:val="00B35109"/>
    <w:rsid w:val="00B87B5C"/>
    <w:rsid w:val="00BA084D"/>
    <w:rsid w:val="00BB2A77"/>
    <w:rsid w:val="00BC6F3B"/>
    <w:rsid w:val="00BF4AD7"/>
    <w:rsid w:val="00C05811"/>
    <w:rsid w:val="00C679B5"/>
    <w:rsid w:val="00C82FBE"/>
    <w:rsid w:val="00C83389"/>
    <w:rsid w:val="00C83497"/>
    <w:rsid w:val="00C909AC"/>
    <w:rsid w:val="00D2356E"/>
    <w:rsid w:val="00D31A76"/>
    <w:rsid w:val="00D46E90"/>
    <w:rsid w:val="00D50377"/>
    <w:rsid w:val="00D54539"/>
    <w:rsid w:val="00DA0E2D"/>
    <w:rsid w:val="00DB2C62"/>
    <w:rsid w:val="00DD7747"/>
    <w:rsid w:val="00DE5654"/>
    <w:rsid w:val="00DE5B27"/>
    <w:rsid w:val="00E01289"/>
    <w:rsid w:val="00E0645C"/>
    <w:rsid w:val="00E748C4"/>
    <w:rsid w:val="00F71937"/>
    <w:rsid w:val="00FA72AC"/>
    <w:rsid w:val="00FB4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1EF9A7"/>
  <w15:docId w15:val="{AA856862-3966-4150-9F5C-53A15CB1D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AFC"/>
    <w:rPr>
      <w:rFonts w:ascii="Arial" w:hAnsi="Arial"/>
    </w:rPr>
  </w:style>
  <w:style w:type="paragraph" w:styleId="Heading1">
    <w:name w:val="heading 1"/>
    <w:next w:val="Normal"/>
    <w:link w:val="Heading1Char"/>
    <w:uiPriority w:val="9"/>
    <w:qFormat/>
    <w:rsid w:val="00343AFC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43AFC"/>
    <w:pPr>
      <w:spacing w:before="200"/>
      <w:outlineLvl w:val="1"/>
    </w:pPr>
    <w:rPr>
      <w:bCs w:val="0"/>
      <w:sz w:val="24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F438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117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FC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43AFC"/>
    <w:rPr>
      <w:rFonts w:ascii="Arial" w:eastAsiaTheme="majorEastAsia" w:hAnsi="Arial" w:cstheme="majorBidi"/>
      <w:b/>
      <w:sz w:val="24"/>
      <w:szCs w:val="26"/>
    </w:rPr>
  </w:style>
  <w:style w:type="paragraph" w:customStyle="1" w:styleId="Formlabel">
    <w:name w:val="Form label"/>
    <w:basedOn w:val="BodyText"/>
    <w:rsid w:val="001833D7"/>
    <w:pPr>
      <w:spacing w:before="60" w:after="60" w:line="240" w:lineRule="auto"/>
    </w:pPr>
    <w:rPr>
      <w:rFonts w:eastAsia="Times New Roman" w:cs="Times New Roman"/>
      <w:sz w:val="20"/>
      <w:szCs w:val="24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1833D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833D7"/>
    <w:rPr>
      <w:rFonts w:ascii="Rdg Swift" w:hAnsi="Rdg Swift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117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1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17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611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174"/>
    <w:rPr>
      <w:rFonts w:ascii="Rdg Swift" w:hAnsi="Rdg Swift"/>
    </w:rPr>
  </w:style>
  <w:style w:type="paragraph" w:styleId="Footer">
    <w:name w:val="footer"/>
    <w:basedOn w:val="Normal"/>
    <w:link w:val="FooterChar"/>
    <w:uiPriority w:val="99"/>
    <w:unhideWhenUsed/>
    <w:rsid w:val="006611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174"/>
    <w:rPr>
      <w:rFonts w:ascii="Rdg Swift" w:hAnsi="Rdg Swift"/>
    </w:rPr>
  </w:style>
  <w:style w:type="paragraph" w:styleId="Title">
    <w:name w:val="Title"/>
    <w:basedOn w:val="Normal"/>
    <w:next w:val="Normal"/>
    <w:link w:val="TitleChar"/>
    <w:uiPriority w:val="10"/>
    <w:qFormat/>
    <w:rsid w:val="00343AFC"/>
    <w:pPr>
      <w:spacing w:after="300" w:line="240" w:lineRule="auto"/>
      <w:contextualSpacing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3AFC"/>
    <w:rPr>
      <w:rFonts w:ascii="Arial" w:eastAsiaTheme="majorEastAsia" w:hAnsi="Arial" w:cstheme="majorBidi"/>
      <w:b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6E0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rsid w:val="00416131"/>
    <w:pPr>
      <w:spacing w:after="0" w:line="240" w:lineRule="auto"/>
    </w:pPr>
    <w:rPr>
      <w:rFonts w:eastAsia="Times New Roman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16131"/>
    <w:rPr>
      <w:rFonts w:ascii="Arial" w:eastAsia="Times New Roman" w:hAnsi="Arial" w:cs="Arial"/>
      <w:sz w:val="20"/>
      <w:szCs w:val="20"/>
    </w:rPr>
  </w:style>
  <w:style w:type="character" w:styleId="FootnoteReference">
    <w:name w:val="footnote reference"/>
    <w:semiHidden/>
    <w:rsid w:val="00416131"/>
    <w:rPr>
      <w:rFonts w:ascii="Arial" w:hAnsi="Arial"/>
      <w:sz w:val="24"/>
      <w:vertAlign w:val="superscript"/>
    </w:rPr>
  </w:style>
  <w:style w:type="paragraph" w:customStyle="1" w:styleId="ProposalText">
    <w:name w:val="Proposal Text"/>
    <w:basedOn w:val="Normal"/>
    <w:rsid w:val="004161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4F4385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BoxContent">
    <w:name w:val="Box Content"/>
    <w:basedOn w:val="Formlabel"/>
    <w:rsid w:val="004F4385"/>
    <w:rPr>
      <w:rFonts w:ascii="Times New Roman" w:hAnsi="Times New Roman"/>
      <w:b/>
      <w:szCs w:val="20"/>
      <w:lang w:eastAsia="en-US"/>
    </w:rPr>
  </w:style>
  <w:style w:type="paragraph" w:customStyle="1" w:styleId="Formtext">
    <w:name w:val="Form text"/>
    <w:basedOn w:val="BodyText"/>
    <w:rsid w:val="004F4385"/>
    <w:pPr>
      <w:spacing w:before="60" w:after="60" w:line="240" w:lineRule="auto"/>
    </w:pPr>
    <w:rPr>
      <w:rFonts w:eastAsia="Times New Roman" w:cs="Times New Roman"/>
      <w:sz w:val="20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B3510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51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72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Fm014385@student.reading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4</Pages>
  <Words>791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eading</Company>
  <LinksUpToDate>false</LinksUpToDate>
  <CharactersWithSpaces>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 Potter</dc:creator>
  <cp:lastModifiedBy>Ed Bennett</cp:lastModifiedBy>
  <cp:revision>10</cp:revision>
  <cp:lastPrinted>2013-06-11T09:59:00Z</cp:lastPrinted>
  <dcterms:created xsi:type="dcterms:W3CDTF">2020-10-05T14:22:00Z</dcterms:created>
  <dcterms:modified xsi:type="dcterms:W3CDTF">2020-10-08T22:41:00Z</dcterms:modified>
</cp:coreProperties>
</file>